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2E9507" w14:textId="01EF8052" w:rsidR="003322F7" w:rsidRDefault="00C935FD" w:rsidP="003322F7">
      <w:pPr>
        <w:tabs>
          <w:tab w:val="left" w:pos="3100"/>
        </w:tabs>
        <w:jc w:val="center"/>
        <w:rPr>
          <w:rFonts w:ascii="Arial Narrow" w:hAnsi="Arial Narrow" w:cs="Arial"/>
          <w:b/>
          <w:smallCaps/>
          <w:sz w:val="32"/>
        </w:rPr>
      </w:pPr>
      <w:bookmarkStart w:id="0" w:name="_GoBack"/>
      <w:bookmarkEnd w:id="0"/>
      <w:r w:rsidRPr="00D35AAD">
        <w:rPr>
          <w:rFonts w:ascii="Arial Narrow" w:hAnsi="Arial Narrow" w:cs="Arial"/>
          <w:b/>
          <w:smallCaps/>
          <w:sz w:val="32"/>
        </w:rPr>
        <w:t>Search Ohio Reserves</w:t>
      </w:r>
      <w:r w:rsidR="00276E06">
        <w:rPr>
          <w:rFonts w:ascii="Arial Narrow" w:hAnsi="Arial Narrow" w:cs="Arial"/>
          <w:b/>
          <w:smallCaps/>
          <w:sz w:val="32"/>
        </w:rPr>
        <w:t xml:space="preserve"> – Unclaimed Holds L</w:t>
      </w:r>
      <w:r w:rsidR="006825F3" w:rsidRPr="00D35AAD">
        <w:rPr>
          <w:rFonts w:ascii="Arial Narrow" w:hAnsi="Arial Narrow" w:cs="Arial"/>
          <w:b/>
          <w:smallCaps/>
          <w:sz w:val="32"/>
        </w:rPr>
        <w:t>ist</w:t>
      </w:r>
    </w:p>
    <w:p w14:paraId="703E60CC" w14:textId="77777777" w:rsidR="003453DD" w:rsidRDefault="003453DD" w:rsidP="003322F7">
      <w:pPr>
        <w:tabs>
          <w:tab w:val="left" w:pos="3100"/>
        </w:tabs>
        <w:jc w:val="center"/>
        <w:rPr>
          <w:rFonts w:ascii="Arial Narrow" w:hAnsi="Arial Narrow" w:cs="Arial"/>
          <w:b/>
          <w:smallCaps/>
          <w:sz w:val="32"/>
        </w:rPr>
      </w:pPr>
    </w:p>
    <w:p w14:paraId="1F1B0606" w14:textId="39BF4848" w:rsidR="00276E06" w:rsidRPr="00C9253D" w:rsidRDefault="00AE69D3" w:rsidP="00276E06">
      <w:pPr>
        <w:rPr>
          <w:rFonts w:ascii="Arial Narrow" w:eastAsia="MS Mincho" w:hAnsi="Arial Narrow" w:cs="Times New Roman"/>
        </w:rPr>
      </w:pPr>
      <w:r w:rsidRPr="00C9253D">
        <w:rPr>
          <w:rFonts w:ascii="Arial Narrow" w:hAnsi="Arial Narrow" w:cs="Arial"/>
        </w:rPr>
        <w:t xml:space="preserve">Requested items are held for pick-up for 10 days. </w:t>
      </w:r>
      <w:r w:rsidR="00276E06" w:rsidRPr="00C9253D">
        <w:rPr>
          <w:rFonts w:ascii="Arial Narrow" w:eastAsia="MS Mincho" w:hAnsi="Arial Narrow" w:cs="Times New Roman"/>
        </w:rPr>
        <w:t xml:space="preserve">SearchOhio and OhioLINK unclaimed holds should be pulled each time the unclaimed holds report is processed. </w:t>
      </w:r>
      <w:r w:rsidR="00276E06" w:rsidRPr="00C9253D">
        <w:rPr>
          <w:rFonts w:ascii="Arial Narrow" w:hAnsi="Arial Narrow" w:cs="Arial"/>
        </w:rPr>
        <w:t>Staff should not manually extend holds.</w:t>
      </w:r>
    </w:p>
    <w:p w14:paraId="24146593" w14:textId="1C4F090D" w:rsidR="003453DD" w:rsidRPr="00AE69D3" w:rsidRDefault="003453DD" w:rsidP="003322F7">
      <w:pPr>
        <w:tabs>
          <w:tab w:val="left" w:pos="3100"/>
        </w:tabs>
        <w:jc w:val="center"/>
        <w:rPr>
          <w:rFonts w:ascii="Arial Narrow" w:hAnsi="Arial Narrow" w:cs="Arial"/>
          <w:b/>
          <w:smallCaps/>
          <w:color w:val="FF0000"/>
        </w:rPr>
      </w:pPr>
    </w:p>
    <w:p w14:paraId="6A36C90D" w14:textId="7884143F" w:rsidR="004D7D26" w:rsidRPr="00536998" w:rsidRDefault="004D7D26" w:rsidP="004D7D26">
      <w:pPr>
        <w:tabs>
          <w:tab w:val="left" w:pos="3100"/>
        </w:tabs>
        <w:rPr>
          <w:rFonts w:ascii="Arial Narrow" w:hAnsi="Arial Narrow" w:cs="Arial"/>
          <w:b/>
        </w:rPr>
      </w:pPr>
    </w:p>
    <w:p w14:paraId="1DFD93FC" w14:textId="1E776CEA" w:rsidR="00DC4D5F" w:rsidRPr="00536998" w:rsidRDefault="00DC4D5F" w:rsidP="00DC4D5F">
      <w:pPr>
        <w:pStyle w:val="ListParagraph"/>
        <w:numPr>
          <w:ilvl w:val="0"/>
          <w:numId w:val="4"/>
        </w:numPr>
        <w:tabs>
          <w:tab w:val="left" w:pos="3100"/>
        </w:tabs>
        <w:rPr>
          <w:rFonts w:ascii="Arial Narrow" w:hAnsi="Arial Narrow" w:cs="Arial"/>
        </w:rPr>
      </w:pPr>
      <w:r w:rsidRPr="00536998">
        <w:rPr>
          <w:rFonts w:ascii="Arial Narrow" w:hAnsi="Arial Narrow" w:cs="Arial"/>
        </w:rPr>
        <w:t xml:space="preserve">From the </w:t>
      </w:r>
      <w:r w:rsidR="006825F3" w:rsidRPr="00536998">
        <w:rPr>
          <w:rFonts w:ascii="Arial Narrow" w:hAnsi="Arial Narrow" w:cs="Arial"/>
        </w:rPr>
        <w:t>Polaris</w:t>
      </w:r>
      <w:r w:rsidRPr="00536998">
        <w:rPr>
          <w:rFonts w:ascii="Arial Narrow" w:hAnsi="Arial Narrow" w:cs="Arial"/>
        </w:rPr>
        <w:t xml:space="preserve"> toolbar </w:t>
      </w:r>
      <w:r w:rsidR="00D35AAD">
        <w:rPr>
          <w:rFonts w:ascii="Arial Narrow" w:hAnsi="Arial Narrow" w:cs="Arial"/>
        </w:rPr>
        <w:t>select</w:t>
      </w:r>
      <w:r w:rsidRPr="00536998">
        <w:rPr>
          <w:rFonts w:ascii="Arial Narrow" w:hAnsi="Arial Narrow" w:cs="Arial"/>
        </w:rPr>
        <w:t xml:space="preserve"> </w:t>
      </w:r>
      <w:r w:rsidR="006825F3" w:rsidRPr="00D35AAD">
        <w:rPr>
          <w:rFonts w:ascii="Arial Narrow" w:hAnsi="Arial Narrow" w:cs="Arial"/>
          <w:b/>
        </w:rPr>
        <w:t>Utilities</w:t>
      </w:r>
      <w:r w:rsidRPr="00536998">
        <w:rPr>
          <w:rFonts w:ascii="Arial Narrow" w:hAnsi="Arial Narrow" w:cs="Arial"/>
        </w:rPr>
        <w:t xml:space="preserve">, then </w:t>
      </w:r>
      <w:r w:rsidRPr="00D35AAD">
        <w:rPr>
          <w:rFonts w:ascii="Arial Narrow" w:hAnsi="Arial Narrow" w:cs="Arial"/>
          <w:b/>
        </w:rPr>
        <w:t>Reports and Notices</w:t>
      </w:r>
      <w:r w:rsidRPr="00536998">
        <w:rPr>
          <w:rFonts w:ascii="Arial Narrow" w:hAnsi="Arial Narrow" w:cs="Arial"/>
        </w:rPr>
        <w:t>.</w:t>
      </w:r>
    </w:p>
    <w:p w14:paraId="1E62869F" w14:textId="1B36A406" w:rsidR="006825F3" w:rsidRDefault="002A60C8" w:rsidP="007A1592">
      <w:pPr>
        <w:pStyle w:val="ListParagraph"/>
        <w:numPr>
          <w:ilvl w:val="0"/>
          <w:numId w:val="4"/>
        </w:numPr>
        <w:tabs>
          <w:tab w:val="left" w:pos="3100"/>
        </w:tabs>
        <w:rPr>
          <w:rFonts w:ascii="Arial Narrow" w:hAnsi="Arial Narrow" w:cs="Arial"/>
        </w:rPr>
      </w:pPr>
      <w:r w:rsidRPr="00D35AAD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9E6C1AA" wp14:editId="60B4270D">
                <wp:simplePos x="0" y="0"/>
                <wp:positionH relativeFrom="column">
                  <wp:posOffset>3519672</wp:posOffset>
                </wp:positionH>
                <wp:positionV relativeFrom="paragraph">
                  <wp:posOffset>64258</wp:posOffset>
                </wp:positionV>
                <wp:extent cx="401320" cy="374650"/>
                <wp:effectExtent l="0" t="0" r="0" b="6350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320" cy="374650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0B2726" w14:textId="77777777" w:rsidR="00D35AAD" w:rsidRPr="00CF143C" w:rsidRDefault="00D35AAD" w:rsidP="00D35AA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CF143C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9E6C1AA" id="Oval 24" o:spid="_x0000_s1026" style="position:absolute;left:0;text-align:left;margin-left:277.15pt;margin-top:5.05pt;width:31.6pt;height:29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" fillcolor="#943634 [2405]" stroked="f" strokeweight="2pt">
                <v:textbox>
                  <w:txbxContent>
                    <w:p w14:paraId="540B2726" w14:textId="77777777" w:rsidR="00D35AAD" w:rsidRPr="00CF143C" w:rsidRDefault="00D35AAD" w:rsidP="00D35AAD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CF143C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="00DC4D5F" w:rsidRPr="007A1592">
        <w:rPr>
          <w:rFonts w:ascii="Arial Narrow" w:hAnsi="Arial Narrow" w:cs="Arial"/>
        </w:rPr>
        <w:t xml:space="preserve">Select </w:t>
      </w:r>
      <w:r w:rsidR="006825F3" w:rsidRPr="007A1592">
        <w:rPr>
          <w:rFonts w:ascii="Arial Narrow" w:hAnsi="Arial Narrow" w:cs="Arial"/>
          <w:b/>
        </w:rPr>
        <w:t>Reports and Notices</w:t>
      </w:r>
      <w:r w:rsidR="007C20D4">
        <w:rPr>
          <w:rFonts w:ascii="Arial Narrow" w:hAnsi="Arial Narrow" w:cs="Arial"/>
        </w:rPr>
        <w:t>.</w:t>
      </w:r>
    </w:p>
    <w:p w14:paraId="29E3E3F7" w14:textId="77777777" w:rsidR="007C20D4" w:rsidRPr="007A1592" w:rsidRDefault="007C20D4" w:rsidP="007C20D4">
      <w:pPr>
        <w:pStyle w:val="ListParagraph"/>
        <w:tabs>
          <w:tab w:val="left" w:pos="3100"/>
        </w:tabs>
        <w:ind w:left="1080"/>
        <w:rPr>
          <w:rFonts w:ascii="Arial Narrow" w:hAnsi="Arial Narrow" w:cs="Arial"/>
        </w:rPr>
      </w:pPr>
    </w:p>
    <w:p w14:paraId="787716C2" w14:textId="5EA24AC0" w:rsidR="006825F3" w:rsidRPr="00536998" w:rsidRDefault="007A1592" w:rsidP="006825F3">
      <w:pPr>
        <w:tabs>
          <w:tab w:val="left" w:pos="3100"/>
        </w:tabs>
        <w:ind w:left="360"/>
        <w:rPr>
          <w:rFonts w:ascii="Arial Narrow" w:hAnsi="Arial Narrow" w:cs="Arial"/>
        </w:rPr>
      </w:pPr>
      <w:r w:rsidRPr="007A1592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26445BD" wp14:editId="3388E21D">
                <wp:simplePos x="0" y="0"/>
                <wp:positionH relativeFrom="column">
                  <wp:posOffset>1197591</wp:posOffset>
                </wp:positionH>
                <wp:positionV relativeFrom="paragraph">
                  <wp:posOffset>552848</wp:posOffset>
                </wp:positionV>
                <wp:extent cx="401320" cy="374650"/>
                <wp:effectExtent l="0" t="0" r="0" b="635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320" cy="374650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337916" w14:textId="1CC72257" w:rsidR="007A1592" w:rsidRPr="00CF143C" w:rsidRDefault="007A1592" w:rsidP="007A159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26445BD" id="Oval 6" o:spid="_x0000_s1027" style="position:absolute;left:0;text-align:left;margin-left:94.3pt;margin-top:43.55pt;width:31.6pt;height:29.5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" fillcolor="#943634 [2405]" stroked="f" strokeweight="2pt">
                <v:textbox>
                  <w:txbxContent>
                    <w:p w14:paraId="0A337916" w14:textId="1CC72257" w:rsidR="007A1592" w:rsidRPr="00CF143C" w:rsidRDefault="007A1592" w:rsidP="007A1592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 w:rsidRPr="007A1592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6E062C00" wp14:editId="10269759">
                <wp:simplePos x="0" y="0"/>
                <wp:positionH relativeFrom="column">
                  <wp:posOffset>1276426</wp:posOffset>
                </wp:positionH>
                <wp:positionV relativeFrom="paragraph">
                  <wp:posOffset>433563</wp:posOffset>
                </wp:positionV>
                <wp:extent cx="658144" cy="371769"/>
                <wp:effectExtent l="0" t="38100" r="46990" b="28575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8144" cy="37176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B80FB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100.5pt;margin-top:34.15pt;width:51.8pt;height:29.25pt;flip:y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" strokecolor="#943634 [2405]" strokeweight="2pt">
                <v:stroke endarrow="block"/>
              </v:shape>
            </w:pict>
          </mc:Fallback>
        </mc:AlternateContent>
      </w:r>
      <w:r w:rsidRPr="00D35AAD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D47F788" wp14:editId="6915F2E7">
                <wp:simplePos x="0" y="0"/>
                <wp:positionH relativeFrom="column">
                  <wp:posOffset>3301923</wp:posOffset>
                </wp:positionH>
                <wp:positionV relativeFrom="paragraph">
                  <wp:posOffset>6939</wp:posOffset>
                </wp:positionV>
                <wp:extent cx="352169" cy="95534"/>
                <wp:effectExtent l="38100" t="0" r="29210" b="7620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52169" cy="95534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78F40D" id="Straight Arrow Connector 19" o:spid="_x0000_s1026" type="#_x0000_t32" style="position:absolute;margin-left:260pt;margin-top:.55pt;width:27.75pt;height:7.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" strokecolor="#943634 [2405]" strokeweight="2pt">
                <v:stroke endarrow="block"/>
              </v:shape>
            </w:pict>
          </mc:Fallback>
        </mc:AlternateContent>
      </w:r>
      <w:r w:rsidR="00D35AAD" w:rsidRPr="00D35AAD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E2F1E94" wp14:editId="131A8484">
                <wp:simplePos x="0" y="0"/>
                <wp:positionH relativeFrom="column">
                  <wp:posOffset>1855519</wp:posOffset>
                </wp:positionH>
                <wp:positionV relativeFrom="paragraph">
                  <wp:posOffset>280900</wp:posOffset>
                </wp:positionV>
                <wp:extent cx="914400" cy="154049"/>
                <wp:effectExtent l="19050" t="19050" r="19050" b="1778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154049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60EB07C" id="Oval 11" o:spid="_x0000_s1026" style="position:absolute;margin-left:146.1pt;margin-top:22.1pt;width:1in;height:12.1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" filled="f" strokecolor="#943634 [2405]" strokeweight="2.25pt"/>
            </w:pict>
          </mc:Fallback>
        </mc:AlternateContent>
      </w:r>
      <w:r w:rsidR="00D35AAD" w:rsidRPr="00D35AAD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9A979C3" wp14:editId="258FB6B2">
                <wp:simplePos x="0" y="0"/>
                <wp:positionH relativeFrom="column">
                  <wp:posOffset>2823357</wp:posOffset>
                </wp:positionH>
                <wp:positionV relativeFrom="paragraph">
                  <wp:posOffset>84959</wp:posOffset>
                </wp:positionV>
                <wp:extent cx="415637" cy="249382"/>
                <wp:effectExtent l="19050" t="19050" r="22860" b="1778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5637" cy="249382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8DEF1C4" id="Oval 18" o:spid="_x0000_s1026" style="position:absolute;margin-left:222.3pt;margin-top:6.7pt;width:32.75pt;height:19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" filled="f" strokecolor="#943634 [2405]" strokeweight="2.25pt"/>
            </w:pict>
          </mc:Fallback>
        </mc:AlternateContent>
      </w:r>
      <w:r w:rsidR="00DC4D5F" w:rsidRPr="00536998">
        <w:rPr>
          <w:rFonts w:ascii="Arial Narrow" w:hAnsi="Arial Narrow" w:cs="Arial"/>
          <w:noProof/>
          <w:lang w:eastAsia="en-US"/>
        </w:rPr>
        <w:drawing>
          <wp:inline distT="0" distB="0" distL="0" distR="0" wp14:anchorId="4679077E" wp14:editId="15609406">
            <wp:extent cx="5486400" cy="19145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1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1A9A2" w14:textId="77777777" w:rsidR="00DC4D5F" w:rsidRPr="00536998" w:rsidRDefault="00DC4D5F" w:rsidP="006825F3">
      <w:pPr>
        <w:tabs>
          <w:tab w:val="left" w:pos="3100"/>
        </w:tabs>
        <w:ind w:left="360"/>
        <w:rPr>
          <w:rFonts w:ascii="Arial Narrow" w:hAnsi="Arial Narrow" w:cs="Arial"/>
        </w:rPr>
      </w:pPr>
    </w:p>
    <w:p w14:paraId="1945A65D" w14:textId="25996F16" w:rsidR="00DC4D5F" w:rsidRPr="00536998" w:rsidRDefault="00DC4D5F" w:rsidP="00DC4D5F">
      <w:pPr>
        <w:pStyle w:val="ListParagraph"/>
        <w:numPr>
          <w:ilvl w:val="0"/>
          <w:numId w:val="4"/>
        </w:numPr>
        <w:tabs>
          <w:tab w:val="left" w:pos="3100"/>
        </w:tabs>
        <w:rPr>
          <w:rFonts w:ascii="Arial Narrow" w:hAnsi="Arial Narrow" w:cs="Arial"/>
        </w:rPr>
      </w:pPr>
      <w:r w:rsidRPr="00536998">
        <w:rPr>
          <w:rFonts w:ascii="Arial Narrow" w:hAnsi="Arial Narrow" w:cs="Arial"/>
        </w:rPr>
        <w:t xml:space="preserve">From the categories on the left </w:t>
      </w:r>
      <w:r w:rsidR="00D35AAD">
        <w:rPr>
          <w:rFonts w:ascii="Arial Narrow" w:hAnsi="Arial Narrow" w:cs="Arial"/>
        </w:rPr>
        <w:t>select</w:t>
      </w:r>
      <w:r w:rsidRPr="00536998">
        <w:rPr>
          <w:rFonts w:ascii="Arial Narrow" w:hAnsi="Arial Narrow" w:cs="Arial"/>
        </w:rPr>
        <w:t xml:space="preserve"> </w:t>
      </w:r>
      <w:r w:rsidRPr="00D35AAD">
        <w:rPr>
          <w:rFonts w:ascii="Arial Narrow" w:hAnsi="Arial Narrow" w:cs="Arial"/>
          <w:b/>
        </w:rPr>
        <w:t>Circulation</w:t>
      </w:r>
      <w:r w:rsidRPr="00536998">
        <w:rPr>
          <w:rFonts w:ascii="Arial Narrow" w:hAnsi="Arial Narrow" w:cs="Arial"/>
        </w:rPr>
        <w:t xml:space="preserve">, then </w:t>
      </w:r>
      <w:r w:rsidRPr="00D35AAD">
        <w:rPr>
          <w:rFonts w:ascii="Arial Narrow" w:hAnsi="Arial Narrow" w:cs="Arial"/>
          <w:b/>
        </w:rPr>
        <w:t>ILL</w:t>
      </w:r>
      <w:r w:rsidRPr="00536998">
        <w:rPr>
          <w:rFonts w:ascii="Arial Narrow" w:hAnsi="Arial Narrow" w:cs="Arial"/>
        </w:rPr>
        <w:t>.</w:t>
      </w:r>
    </w:p>
    <w:p w14:paraId="0F4116F9" w14:textId="65DF549B" w:rsidR="00DC4D5F" w:rsidRPr="00536998" w:rsidRDefault="00DC4D5F" w:rsidP="00DC4D5F">
      <w:pPr>
        <w:pStyle w:val="ListParagraph"/>
        <w:numPr>
          <w:ilvl w:val="0"/>
          <w:numId w:val="4"/>
        </w:numPr>
        <w:tabs>
          <w:tab w:val="left" w:pos="3100"/>
        </w:tabs>
        <w:rPr>
          <w:rFonts w:ascii="Arial Narrow" w:hAnsi="Arial Narrow" w:cs="Arial"/>
        </w:rPr>
      </w:pPr>
      <w:r w:rsidRPr="00536998">
        <w:rPr>
          <w:rFonts w:ascii="Arial Narrow" w:hAnsi="Arial Narrow" w:cs="Arial"/>
        </w:rPr>
        <w:t xml:space="preserve">From the available reports </w:t>
      </w:r>
      <w:r w:rsidR="00D35AAD">
        <w:rPr>
          <w:rFonts w:ascii="Arial Narrow" w:hAnsi="Arial Narrow" w:cs="Arial"/>
        </w:rPr>
        <w:t>select</w:t>
      </w:r>
      <w:r w:rsidRPr="00536998">
        <w:rPr>
          <w:rFonts w:ascii="Arial Narrow" w:hAnsi="Arial Narrow" w:cs="Arial"/>
        </w:rPr>
        <w:t xml:space="preserve"> </w:t>
      </w:r>
      <w:r w:rsidRPr="00D35AAD">
        <w:rPr>
          <w:rFonts w:ascii="Arial Narrow" w:hAnsi="Arial Narrow" w:cs="Arial"/>
          <w:b/>
        </w:rPr>
        <w:t>Unclaimed ILL Items</w:t>
      </w:r>
      <w:r w:rsidRPr="00536998">
        <w:rPr>
          <w:rFonts w:ascii="Arial Narrow" w:hAnsi="Arial Narrow" w:cs="Arial"/>
        </w:rPr>
        <w:t>.</w:t>
      </w:r>
    </w:p>
    <w:p w14:paraId="686252C8" w14:textId="6A6485F8" w:rsidR="00AE3AD6" w:rsidRPr="00536998" w:rsidRDefault="00AE3AD6" w:rsidP="00AE3AD6">
      <w:pPr>
        <w:tabs>
          <w:tab w:val="left" w:pos="3100"/>
        </w:tabs>
        <w:rPr>
          <w:rFonts w:ascii="Arial Narrow" w:hAnsi="Arial Narrow" w:cs="Arial"/>
        </w:rPr>
      </w:pPr>
    </w:p>
    <w:p w14:paraId="1B4B2EC0" w14:textId="1AD11636" w:rsidR="00AE3AD6" w:rsidRPr="00536998" w:rsidRDefault="007A1592" w:rsidP="00AE3AD6">
      <w:pPr>
        <w:tabs>
          <w:tab w:val="left" w:pos="3100"/>
        </w:tabs>
        <w:rPr>
          <w:rFonts w:ascii="Arial Narrow" w:hAnsi="Arial Narrow" w:cs="Arial"/>
        </w:rPr>
      </w:pPr>
      <w:r w:rsidRPr="00D35AAD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B38EE48" wp14:editId="41FB885C">
                <wp:simplePos x="0" y="0"/>
                <wp:positionH relativeFrom="column">
                  <wp:posOffset>-316695</wp:posOffset>
                </wp:positionH>
                <wp:positionV relativeFrom="paragraph">
                  <wp:posOffset>1185810</wp:posOffset>
                </wp:positionV>
                <wp:extent cx="422630" cy="172307"/>
                <wp:effectExtent l="0" t="0" r="73025" b="56515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2630" cy="172307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410DE5" id="Straight Arrow Connector 20" o:spid="_x0000_s1026" type="#_x0000_t32" style="position:absolute;margin-left:-24.95pt;margin-top:93.35pt;width:33.3pt;height:13.5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" strokecolor="#943634 [2405]" strokeweight="2pt">
                <v:stroke endarrow="block"/>
              </v:shape>
            </w:pict>
          </mc:Fallback>
        </mc:AlternateContent>
      </w:r>
      <w:r w:rsidRPr="00D35AAD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5B8B571" wp14:editId="1387166C">
                <wp:simplePos x="0" y="0"/>
                <wp:positionH relativeFrom="column">
                  <wp:posOffset>-201303</wp:posOffset>
                </wp:positionH>
                <wp:positionV relativeFrom="paragraph">
                  <wp:posOffset>1213182</wp:posOffset>
                </wp:positionV>
                <wp:extent cx="340388" cy="327546"/>
                <wp:effectExtent l="0" t="0" r="59690" b="5397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0388" cy="327546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E7A725" id="Straight Arrow Connector 23" o:spid="_x0000_s1026" type="#_x0000_t32" style="position:absolute;margin-left:-15.85pt;margin-top:95.55pt;width:26.8pt;height:25.8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" strokecolor="#943634 [2405]" strokeweight="2pt">
                <v:stroke endarrow="block"/>
              </v:shape>
            </w:pict>
          </mc:Fallback>
        </mc:AlternateContent>
      </w:r>
      <w:r w:rsidRPr="00D35AAD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47BFF32" wp14:editId="5765A1E6">
                <wp:simplePos x="0" y="0"/>
                <wp:positionH relativeFrom="column">
                  <wp:posOffset>137937</wp:posOffset>
                </wp:positionH>
                <wp:positionV relativeFrom="paragraph">
                  <wp:posOffset>1530672</wp:posOffset>
                </wp:positionV>
                <wp:extent cx="914400" cy="112815"/>
                <wp:effectExtent l="19050" t="19050" r="19050" b="2095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11281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621550C" id="Oval 22" o:spid="_x0000_s1026" style="position:absolute;margin-left:10.85pt;margin-top:120.55pt;width:1in;height:8.9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" filled="f" strokecolor="#943634 [2405]" strokeweight="2.25pt"/>
            </w:pict>
          </mc:Fallback>
        </mc:AlternateContent>
      </w:r>
      <w:r w:rsidR="00D35AAD" w:rsidRPr="00D35AAD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5FB0B41" wp14:editId="6431CB5A">
                <wp:simplePos x="0" y="0"/>
                <wp:positionH relativeFrom="column">
                  <wp:posOffset>2199648</wp:posOffset>
                </wp:positionH>
                <wp:positionV relativeFrom="paragraph">
                  <wp:posOffset>1285298</wp:posOffset>
                </wp:positionV>
                <wp:extent cx="463137" cy="207818"/>
                <wp:effectExtent l="38100" t="0" r="32385" b="5905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63137" cy="207818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088C04" id="Straight Arrow Connector 26" o:spid="_x0000_s1026" type="#_x0000_t32" style="position:absolute;margin-left:173.2pt;margin-top:101.2pt;width:36.45pt;height:16.35pt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" strokecolor="#943634 [2405]" strokeweight="2pt">
                <v:stroke endarrow="block"/>
              </v:shape>
            </w:pict>
          </mc:Fallback>
        </mc:AlternateContent>
      </w:r>
      <w:r w:rsidR="00D35AAD" w:rsidRPr="00D35AAD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42F7FEE" wp14:editId="2403E93C">
                <wp:simplePos x="0" y="0"/>
                <wp:positionH relativeFrom="margin">
                  <wp:align>center</wp:align>
                </wp:positionH>
                <wp:positionV relativeFrom="paragraph">
                  <wp:posOffset>1068631</wp:posOffset>
                </wp:positionV>
                <wp:extent cx="401320" cy="374650"/>
                <wp:effectExtent l="0" t="0" r="0" b="635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320" cy="374650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C2B007" w14:textId="4042B0DF" w:rsidR="00D35AAD" w:rsidRPr="00CF143C" w:rsidRDefault="00D35AAD" w:rsidP="00D35AA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42F7FEE" id="Oval 27" o:spid="_x0000_s1027" style="position:absolute;margin-left:0;margin-top:84.15pt;width:31.6pt;height:29.5pt;z-index:25168281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" fillcolor="#943634 [2405]" stroked="f" strokeweight="2pt">
                <v:textbox>
                  <w:txbxContent>
                    <w:p w14:paraId="1FC2B007" w14:textId="4042B0DF" w:rsidR="00D35AAD" w:rsidRPr="00CF143C" w:rsidRDefault="00D35AAD" w:rsidP="00D35AAD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4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D35AAD" w:rsidRPr="00D35AAD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9B00CAB" wp14:editId="624DDFCB">
                <wp:simplePos x="0" y="0"/>
                <wp:positionH relativeFrom="column">
                  <wp:posOffset>1172688</wp:posOffset>
                </wp:positionH>
                <wp:positionV relativeFrom="paragraph">
                  <wp:posOffset>1428131</wp:posOffset>
                </wp:positionV>
                <wp:extent cx="914400" cy="225211"/>
                <wp:effectExtent l="19050" t="19050" r="19050" b="22860"/>
                <wp:wrapNone/>
                <wp:docPr id="28" name="Oval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225211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CF234A7" id="Oval 28" o:spid="_x0000_s1026" style="position:absolute;margin-left:92.35pt;margin-top:112.45pt;width:1in;height:17.7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" filled="f" strokecolor="#943634 [2405]" strokeweight="2.25pt"/>
            </w:pict>
          </mc:Fallback>
        </mc:AlternateContent>
      </w:r>
      <w:r w:rsidR="00D35AAD" w:rsidRPr="00D35AAD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EF84E1C" wp14:editId="05568609">
                <wp:simplePos x="0" y="0"/>
                <wp:positionH relativeFrom="column">
                  <wp:posOffset>74221</wp:posOffset>
                </wp:positionH>
                <wp:positionV relativeFrom="paragraph">
                  <wp:posOffset>1356880</wp:posOffset>
                </wp:positionV>
                <wp:extent cx="914400" cy="112815"/>
                <wp:effectExtent l="19050" t="19050" r="19050" b="2095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11281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8648284" id="Oval 17" o:spid="_x0000_s1026" style="position:absolute;margin-left:5.85pt;margin-top:106.85pt;width:1in;height:8.9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" filled="f" strokecolor="#943634 [2405]" strokeweight="2.25pt"/>
            </w:pict>
          </mc:Fallback>
        </mc:AlternateContent>
      </w:r>
      <w:r w:rsidR="00D35AAD" w:rsidRPr="00D35AAD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95A6F11" wp14:editId="2A95F86C">
                <wp:simplePos x="0" y="0"/>
                <wp:positionH relativeFrom="column">
                  <wp:posOffset>-467682</wp:posOffset>
                </wp:positionH>
                <wp:positionV relativeFrom="paragraph">
                  <wp:posOffset>1069208</wp:posOffset>
                </wp:positionV>
                <wp:extent cx="401320" cy="374650"/>
                <wp:effectExtent l="0" t="0" r="0" b="635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320" cy="374650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C90347" w14:textId="71BE7F1C" w:rsidR="00D35AAD" w:rsidRPr="00CF143C" w:rsidRDefault="00D35AAD" w:rsidP="00D35AA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95A6F11" id="Oval 16" o:spid="_x0000_s1028" style="position:absolute;margin-left:-36.85pt;margin-top:84.2pt;width:31.6pt;height:29.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" fillcolor="#943634 [2405]" stroked="f" strokeweight="2pt">
                <v:textbox>
                  <w:txbxContent>
                    <w:p w14:paraId="46C90347" w14:textId="71BE7F1C" w:rsidR="00D35AAD" w:rsidRPr="00CF143C" w:rsidRDefault="00D35AAD" w:rsidP="00D35AAD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 w:rsidR="00AE3AD6" w:rsidRPr="00536998">
        <w:rPr>
          <w:rFonts w:ascii="Arial Narrow" w:hAnsi="Arial Narrow"/>
          <w:noProof/>
          <w:lang w:eastAsia="en-US"/>
        </w:rPr>
        <w:drawing>
          <wp:inline distT="0" distB="0" distL="0" distR="0" wp14:anchorId="44898AA1" wp14:editId="242F6F47">
            <wp:extent cx="5486400" cy="221474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33981"/>
                    <a:stretch/>
                  </pic:blipFill>
                  <pic:spPr bwMode="auto">
                    <a:xfrm>
                      <a:off x="0" y="0"/>
                      <a:ext cx="5486400" cy="22147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4D4C00" w14:textId="0DA955DC" w:rsidR="00295588" w:rsidRDefault="00295588">
      <w:pPr>
        <w:rPr>
          <w:rFonts w:ascii="Arial Narrow" w:hAnsi="Arial Narrow" w:cs="Arial"/>
        </w:rPr>
      </w:pPr>
      <w:r>
        <w:rPr>
          <w:rFonts w:ascii="Arial Narrow" w:hAnsi="Arial Narrow" w:cs="Arial"/>
        </w:rPr>
        <w:br w:type="page"/>
      </w:r>
    </w:p>
    <w:p w14:paraId="27C40915" w14:textId="350ECB3B" w:rsidR="00C61B29" w:rsidRPr="00536998" w:rsidRDefault="00DC4D5F" w:rsidP="00FF0EA5">
      <w:pPr>
        <w:pStyle w:val="ListParagraph"/>
        <w:numPr>
          <w:ilvl w:val="0"/>
          <w:numId w:val="4"/>
        </w:numPr>
        <w:tabs>
          <w:tab w:val="left" w:pos="3100"/>
        </w:tabs>
        <w:rPr>
          <w:rFonts w:ascii="Arial Narrow" w:hAnsi="Arial Narrow" w:cs="Arial"/>
        </w:rPr>
      </w:pPr>
      <w:r w:rsidRPr="00536998">
        <w:rPr>
          <w:rFonts w:ascii="Arial Narrow" w:hAnsi="Arial Narrow" w:cs="Arial"/>
        </w:rPr>
        <w:lastRenderedPageBreak/>
        <w:t xml:space="preserve">Select your </w:t>
      </w:r>
      <w:r w:rsidRPr="00D35AAD">
        <w:rPr>
          <w:rFonts w:ascii="Arial Narrow" w:hAnsi="Arial Narrow" w:cs="Arial"/>
          <w:b/>
        </w:rPr>
        <w:t>location</w:t>
      </w:r>
      <w:r w:rsidRPr="00536998">
        <w:rPr>
          <w:rFonts w:ascii="Arial Narrow" w:hAnsi="Arial Narrow" w:cs="Arial"/>
        </w:rPr>
        <w:t xml:space="preserve"> and click </w:t>
      </w:r>
      <w:r w:rsidRPr="00D35AAD">
        <w:rPr>
          <w:rFonts w:ascii="Arial Narrow" w:hAnsi="Arial Narrow" w:cs="Arial"/>
          <w:b/>
        </w:rPr>
        <w:t>Submit</w:t>
      </w:r>
      <w:r w:rsidRPr="00536998">
        <w:rPr>
          <w:rFonts w:ascii="Arial Narrow" w:hAnsi="Arial Narrow" w:cs="Arial"/>
        </w:rPr>
        <w:t>.</w:t>
      </w:r>
    </w:p>
    <w:p w14:paraId="25A7C2CD" w14:textId="0F4B7C43" w:rsidR="00AE3AD6" w:rsidRPr="00536998" w:rsidRDefault="00AE3AD6" w:rsidP="00AE3AD6">
      <w:pPr>
        <w:tabs>
          <w:tab w:val="left" w:pos="3100"/>
        </w:tabs>
        <w:rPr>
          <w:rFonts w:ascii="Arial Narrow" w:hAnsi="Arial Narrow" w:cs="Arial"/>
        </w:rPr>
      </w:pPr>
    </w:p>
    <w:p w14:paraId="41B8B62A" w14:textId="0F3A22C8" w:rsidR="00AE3AD6" w:rsidRPr="00536998" w:rsidRDefault="00295588" w:rsidP="00AE3AD6">
      <w:pPr>
        <w:tabs>
          <w:tab w:val="left" w:pos="3100"/>
        </w:tabs>
        <w:rPr>
          <w:rFonts w:ascii="Arial Narrow" w:hAnsi="Arial Narrow" w:cs="Arial"/>
        </w:rPr>
      </w:pPr>
      <w:r w:rsidRPr="00295588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8A48884" wp14:editId="2C999F93">
                <wp:simplePos x="0" y="0"/>
                <wp:positionH relativeFrom="column">
                  <wp:posOffset>2336469</wp:posOffset>
                </wp:positionH>
                <wp:positionV relativeFrom="paragraph">
                  <wp:posOffset>1441476</wp:posOffset>
                </wp:positionV>
                <wp:extent cx="415414" cy="599704"/>
                <wp:effectExtent l="38100" t="38100" r="22860" b="29210"/>
                <wp:wrapNone/>
                <wp:docPr id="37" name="Straight Arr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15414" cy="599704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82F666" id="Straight Arrow Connector 37" o:spid="_x0000_s1026" type="#_x0000_t32" style="position:absolute;margin-left:183.95pt;margin-top:113.5pt;width:32.7pt;height:47.2pt;flip:x 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" strokecolor="#943634 [2405]" strokeweight="2pt">
                <v:stroke endarrow="block"/>
              </v:shape>
            </w:pict>
          </mc:Fallback>
        </mc:AlternateContent>
      </w:r>
      <w:r w:rsidRPr="00295588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74EA5DE" wp14:editId="1C8B86A6">
                <wp:simplePos x="0" y="0"/>
                <wp:positionH relativeFrom="margin">
                  <wp:posOffset>2645830</wp:posOffset>
                </wp:positionH>
                <wp:positionV relativeFrom="paragraph">
                  <wp:posOffset>1809404</wp:posOffset>
                </wp:positionV>
                <wp:extent cx="401320" cy="374650"/>
                <wp:effectExtent l="0" t="0" r="0" b="635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320" cy="374650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607C64" w14:textId="75823542" w:rsidR="00295588" w:rsidRPr="00CF143C" w:rsidRDefault="00295588" w:rsidP="0029558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74EA5DE" id="Oval 35" o:spid="_x0000_s1029" style="position:absolute;margin-left:208.35pt;margin-top:142.45pt;width:31.6pt;height:29.5pt;z-index:25168793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" fillcolor="#943634 [2405]" stroked="f" strokeweight="2pt">
                <v:textbox>
                  <w:txbxContent>
                    <w:p w14:paraId="78607C64" w14:textId="75823542" w:rsidR="00295588" w:rsidRPr="00CF143C" w:rsidRDefault="00295588" w:rsidP="00295588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5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Pr="00295588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6B6A070" wp14:editId="2FB94348">
                <wp:simplePos x="0" y="0"/>
                <wp:positionH relativeFrom="column">
                  <wp:posOffset>2291509</wp:posOffset>
                </wp:positionH>
                <wp:positionV relativeFrom="paragraph">
                  <wp:posOffset>2050795</wp:posOffset>
                </wp:positionV>
                <wp:extent cx="463137" cy="207818"/>
                <wp:effectExtent l="38100" t="0" r="32385" b="59055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63137" cy="207818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514CF2" id="Straight Arrow Connector 34" o:spid="_x0000_s1026" type="#_x0000_t32" style="position:absolute;margin-left:180.45pt;margin-top:161.5pt;width:36.45pt;height:16.35pt;flip:x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" strokecolor="#943634 [2405]" strokeweight="2pt">
                <v:stroke endarrow="block"/>
              </v:shape>
            </w:pict>
          </mc:Fallback>
        </mc:AlternateContent>
      </w:r>
      <w:r w:rsidRPr="00295588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93013BD" wp14:editId="7156E4BD">
                <wp:simplePos x="0" y="0"/>
                <wp:positionH relativeFrom="column">
                  <wp:posOffset>1760517</wp:posOffset>
                </wp:positionH>
                <wp:positionV relativeFrom="paragraph">
                  <wp:posOffset>2284450</wp:posOffset>
                </wp:positionV>
                <wp:extent cx="480950" cy="154412"/>
                <wp:effectExtent l="19050" t="19050" r="14605" b="17145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0950" cy="154412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0E69D42" id="Oval 36" o:spid="_x0000_s1026" style="position:absolute;margin-left:138.6pt;margin-top:179.9pt;width:37.85pt;height:12.1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" filled="f" strokecolor="#943634 [2405]" strokeweight="3pt"/>
            </w:pict>
          </mc:Fallback>
        </mc:AlternateContent>
      </w:r>
      <w:r w:rsidR="00AE3AD6" w:rsidRPr="00536998">
        <w:rPr>
          <w:rFonts w:ascii="Arial Narrow" w:hAnsi="Arial Narrow" w:cs="Arial"/>
          <w:noProof/>
          <w:lang w:eastAsia="en-US"/>
        </w:rPr>
        <w:drawing>
          <wp:inline distT="0" distB="0" distL="0" distR="0" wp14:anchorId="39CED06E" wp14:editId="2D9220B8">
            <wp:extent cx="3770415" cy="2670445"/>
            <wp:effectExtent l="0" t="0" r="190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77" t="23475" r="34417" b="5123"/>
                    <a:stretch/>
                  </pic:blipFill>
                  <pic:spPr bwMode="auto">
                    <a:xfrm>
                      <a:off x="0" y="0"/>
                      <a:ext cx="3787165" cy="2682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Arial Narrow" w:hAnsi="Arial Narrow" w:cs="Arial"/>
        </w:rPr>
        <w:br/>
      </w:r>
    </w:p>
    <w:p w14:paraId="43869C56" w14:textId="5426EA98" w:rsidR="00536998" w:rsidRDefault="00536998" w:rsidP="00536998">
      <w:pPr>
        <w:pStyle w:val="ListParagraph"/>
        <w:numPr>
          <w:ilvl w:val="0"/>
          <w:numId w:val="4"/>
        </w:numPr>
        <w:spacing w:after="160" w:line="259" w:lineRule="auto"/>
        <w:rPr>
          <w:rFonts w:ascii="Arial Narrow" w:eastAsia="Calibri" w:hAnsi="Arial Narrow" w:cs="Times New Roman"/>
          <w:lang w:eastAsia="en-US"/>
        </w:rPr>
      </w:pPr>
      <w:r>
        <w:rPr>
          <w:rFonts w:ascii="Arial Narrow" w:eastAsia="Calibri" w:hAnsi="Arial Narrow" w:cs="Times New Roman"/>
          <w:lang w:eastAsia="en-US"/>
        </w:rPr>
        <w:t xml:space="preserve">Find </w:t>
      </w:r>
      <w:r w:rsidRPr="00295588">
        <w:rPr>
          <w:rFonts w:ascii="Arial Narrow" w:eastAsia="Calibri" w:hAnsi="Arial Narrow" w:cs="Times New Roman"/>
          <w:b/>
          <w:lang w:eastAsia="en-US"/>
        </w:rPr>
        <w:t>item on customer holds shelf</w:t>
      </w:r>
      <w:r>
        <w:rPr>
          <w:rFonts w:ascii="Arial Narrow" w:eastAsia="Calibri" w:hAnsi="Arial Narrow" w:cs="Times New Roman"/>
          <w:lang w:eastAsia="en-US"/>
        </w:rPr>
        <w:t>.</w:t>
      </w:r>
    </w:p>
    <w:p w14:paraId="30EF0EBD" w14:textId="1B847ACC" w:rsidR="00536998" w:rsidRPr="00536998" w:rsidRDefault="00295588" w:rsidP="00295588">
      <w:pPr>
        <w:pStyle w:val="ListParagraph"/>
        <w:numPr>
          <w:ilvl w:val="0"/>
          <w:numId w:val="4"/>
        </w:numPr>
        <w:spacing w:after="160" w:line="259" w:lineRule="auto"/>
        <w:rPr>
          <w:rFonts w:ascii="Arial Narrow" w:eastAsia="Calibri" w:hAnsi="Arial Narrow" w:cs="Times New Roman"/>
          <w:lang w:eastAsia="en-US"/>
        </w:rPr>
      </w:pPr>
      <w:r w:rsidRPr="00295588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72CB350" wp14:editId="2B7DAE5D">
                <wp:simplePos x="0" y="0"/>
                <wp:positionH relativeFrom="margin">
                  <wp:posOffset>2725824</wp:posOffset>
                </wp:positionH>
                <wp:positionV relativeFrom="paragraph">
                  <wp:posOffset>230381</wp:posOffset>
                </wp:positionV>
                <wp:extent cx="401320" cy="374650"/>
                <wp:effectExtent l="0" t="0" r="0" b="6350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320" cy="374650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DC6361" w14:textId="512EFFCC" w:rsidR="00295588" w:rsidRPr="00CF143C" w:rsidRDefault="00295588" w:rsidP="0029558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72CB350" id="Oval 38" o:spid="_x0000_s1031" style="position:absolute;left:0;text-align:left;margin-left:214.65pt;margin-top:18.15pt;width:31.6pt;height:29.5pt;z-index:25172377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" fillcolor="#943634 [2405]" stroked="f" strokeweight="2pt">
                <v:textbox>
                  <w:txbxContent>
                    <w:p w14:paraId="2FDC6361" w14:textId="512EFFCC" w:rsidR="00295588" w:rsidRPr="00CF143C" w:rsidRDefault="00295588" w:rsidP="00295588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7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rFonts w:ascii="Arial Narrow" w:eastAsia="Calibri" w:hAnsi="Arial Narrow" w:cs="Times New Roman"/>
          <w:lang w:eastAsia="en-US"/>
        </w:rPr>
        <w:t xml:space="preserve">Open the </w:t>
      </w:r>
      <w:r w:rsidRPr="00295588">
        <w:rPr>
          <w:rFonts w:ascii="Arial Narrow" w:eastAsia="Calibri" w:hAnsi="Arial Narrow" w:cs="Times New Roman"/>
          <w:b/>
          <w:lang w:eastAsia="en-US"/>
        </w:rPr>
        <w:t>bulk</w:t>
      </w:r>
      <w:r w:rsidR="00536998" w:rsidRPr="00295588">
        <w:rPr>
          <w:rFonts w:ascii="Arial Narrow" w:eastAsia="Calibri" w:hAnsi="Arial Narrow" w:cs="Times New Roman"/>
          <w:b/>
          <w:lang w:eastAsia="en-US"/>
        </w:rPr>
        <w:t xml:space="preserve"> check in screen</w:t>
      </w:r>
      <w:r w:rsidR="00536998" w:rsidRPr="00536998">
        <w:rPr>
          <w:rFonts w:ascii="Arial Narrow" w:eastAsia="Calibri" w:hAnsi="Arial Narrow" w:cs="Times New Roman"/>
          <w:lang w:eastAsia="en-US"/>
        </w:rPr>
        <w:t xml:space="preserve"> in Polaris.</w:t>
      </w:r>
    </w:p>
    <w:p w14:paraId="60808821" w14:textId="6981A667" w:rsidR="00536998" w:rsidRDefault="00295588" w:rsidP="00536998">
      <w:pPr>
        <w:rPr>
          <w:rFonts w:ascii="Arial Narrow" w:eastAsia="Calibri" w:hAnsi="Arial Narrow" w:cs="Times New Roman"/>
          <w:lang w:eastAsia="en-US"/>
        </w:rPr>
      </w:pPr>
      <w:r w:rsidRPr="00295588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5FE5056" wp14:editId="0EB09B5D">
                <wp:simplePos x="0" y="0"/>
                <wp:positionH relativeFrom="margin">
                  <wp:posOffset>2467098</wp:posOffset>
                </wp:positionH>
                <wp:positionV relativeFrom="paragraph">
                  <wp:posOffset>127998</wp:posOffset>
                </wp:positionV>
                <wp:extent cx="462659" cy="184645"/>
                <wp:effectExtent l="38100" t="0" r="13970" b="63500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62659" cy="184645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CDE727" id="Straight Arrow Connector 40" o:spid="_x0000_s1026" type="#_x0000_t32" style="position:absolute;margin-left:194.25pt;margin-top:10.1pt;width:36.45pt;height:14.55pt;flip:x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" strokecolor="#943634 [2405]" strokeweight="2pt">
                <v:stroke endarrow="block"/>
                <w10:wrap anchorx="margin"/>
              </v:shape>
            </w:pict>
          </mc:Fallback>
        </mc:AlternateContent>
      </w:r>
      <w:r w:rsidRPr="00295588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F13DCCD" wp14:editId="2844E7D9">
                <wp:simplePos x="0" y="0"/>
                <wp:positionH relativeFrom="column">
                  <wp:posOffset>1950522</wp:posOffset>
                </wp:positionH>
                <wp:positionV relativeFrom="paragraph">
                  <wp:posOffset>234876</wp:posOffset>
                </wp:positionV>
                <wp:extent cx="480950" cy="397262"/>
                <wp:effectExtent l="19050" t="19050" r="14605" b="22225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0950" cy="397262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9028C5E" id="Oval 39" o:spid="_x0000_s1026" style="position:absolute;margin-left:153.6pt;margin-top:18.5pt;width:37.85pt;height:31.3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" filled="f" strokecolor="#943634 [2405]" strokeweight="3pt"/>
            </w:pict>
          </mc:Fallback>
        </mc:AlternateContent>
      </w:r>
      <w:r w:rsidR="00536998" w:rsidRPr="00536998">
        <w:rPr>
          <w:rFonts w:ascii="Arial Narrow" w:eastAsia="Calibri" w:hAnsi="Arial Narrow" w:cs="Times New Roman"/>
          <w:noProof/>
          <w:lang w:eastAsia="en-US"/>
        </w:rPr>
        <w:drawing>
          <wp:inline distT="0" distB="0" distL="0" distR="0" wp14:anchorId="5799201A" wp14:editId="767F37FC">
            <wp:extent cx="5943600" cy="60452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F2D79" w14:textId="7D040F10" w:rsidR="00536998" w:rsidRDefault="00536998" w:rsidP="00536998">
      <w:pPr>
        <w:rPr>
          <w:rFonts w:ascii="Arial Narrow" w:eastAsia="Calibri" w:hAnsi="Arial Narrow" w:cs="Times New Roman"/>
          <w:lang w:eastAsia="en-US"/>
        </w:rPr>
      </w:pPr>
    </w:p>
    <w:p w14:paraId="3479EA1C" w14:textId="54668AC0" w:rsidR="00536998" w:rsidRPr="00536998" w:rsidRDefault="00536998" w:rsidP="00536998">
      <w:pPr>
        <w:pStyle w:val="ListParagraph"/>
        <w:numPr>
          <w:ilvl w:val="0"/>
          <w:numId w:val="4"/>
        </w:numPr>
        <w:rPr>
          <w:rFonts w:ascii="Arial Narrow" w:eastAsia="Calibri" w:hAnsi="Arial Narrow" w:cs="Times New Roman"/>
          <w:lang w:eastAsia="en-US"/>
        </w:rPr>
      </w:pPr>
      <w:r w:rsidRPr="00295588">
        <w:rPr>
          <w:rFonts w:ascii="Arial Narrow" w:eastAsia="Calibri" w:hAnsi="Arial Narrow" w:cs="Times New Roman"/>
          <w:b/>
          <w:lang w:eastAsia="en-US"/>
        </w:rPr>
        <w:t>Scan the item barcode</w:t>
      </w:r>
      <w:r w:rsidRPr="00536998">
        <w:rPr>
          <w:rFonts w:ascii="Arial Narrow" w:eastAsia="Calibri" w:hAnsi="Arial Narrow" w:cs="Times New Roman"/>
          <w:lang w:eastAsia="en-US"/>
        </w:rPr>
        <w:t xml:space="preserve"> into the check-in screen.  </w:t>
      </w:r>
    </w:p>
    <w:p w14:paraId="44170CBD" w14:textId="2A9F6B00" w:rsidR="00536998" w:rsidRPr="00536998" w:rsidRDefault="00295588" w:rsidP="00536998">
      <w:pPr>
        <w:rPr>
          <w:rFonts w:ascii="Arial Narrow" w:eastAsia="Calibri" w:hAnsi="Arial Narrow" w:cs="Times New Roman"/>
          <w:lang w:eastAsia="en-US"/>
        </w:rPr>
      </w:pPr>
      <w:r w:rsidRPr="00295588">
        <w:rPr>
          <w:rFonts w:ascii="Arial Narrow" w:eastAsia="Calibri" w:hAnsi="Arial Narrow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FDBAC50" wp14:editId="5AA8631C">
                <wp:simplePos x="0" y="0"/>
                <wp:positionH relativeFrom="margin">
                  <wp:posOffset>2007879</wp:posOffset>
                </wp:positionH>
                <wp:positionV relativeFrom="paragraph">
                  <wp:posOffset>529846</wp:posOffset>
                </wp:positionV>
                <wp:extent cx="462659" cy="184645"/>
                <wp:effectExtent l="38100" t="0" r="13970" b="63500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62659" cy="184645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7CC8A1" id="Straight Arrow Connector 43" o:spid="_x0000_s1026" type="#_x0000_t32" style="position:absolute;margin-left:158.1pt;margin-top:41.7pt;width:36.45pt;height:14.55pt;flip:x;z-index:251699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" strokecolor="#943634 [2405]" strokeweight="2pt">
                <v:stroke endarrow="block"/>
                <w10:wrap anchorx="margin"/>
              </v:shape>
            </w:pict>
          </mc:Fallback>
        </mc:AlternateContent>
      </w:r>
      <w:r w:rsidRPr="00295588">
        <w:rPr>
          <w:rFonts w:ascii="Arial Narrow" w:eastAsia="Calibri" w:hAnsi="Arial Narrow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465FE35" wp14:editId="2CA04868">
                <wp:simplePos x="0" y="0"/>
                <wp:positionH relativeFrom="margin">
                  <wp:posOffset>2289216</wp:posOffset>
                </wp:positionH>
                <wp:positionV relativeFrom="paragraph">
                  <wp:posOffset>317500</wp:posOffset>
                </wp:positionV>
                <wp:extent cx="401320" cy="374650"/>
                <wp:effectExtent l="0" t="0" r="0" b="635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320" cy="374650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506850" w14:textId="53BB029D" w:rsidR="00295588" w:rsidRPr="00CF143C" w:rsidRDefault="00295588" w:rsidP="0029558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465FE35" id="Oval 41" o:spid="_x0000_s1032" style="position:absolute;margin-left:180.25pt;margin-top:25pt;width:31.6pt;height:29.5pt;z-index:25172480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" fillcolor="#943634 [2405]" stroked="f" strokeweight="2pt">
                <v:textbox>
                  <w:txbxContent>
                    <w:p w14:paraId="27506850" w14:textId="53BB029D" w:rsidR="00295588" w:rsidRPr="00CF143C" w:rsidRDefault="00295588" w:rsidP="00295588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8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Pr="00295588">
        <w:rPr>
          <w:rFonts w:ascii="Arial Narrow" w:eastAsia="Calibri" w:hAnsi="Arial Narrow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8552EAB" wp14:editId="40D8B278">
                <wp:simplePos x="0" y="0"/>
                <wp:positionH relativeFrom="column">
                  <wp:posOffset>911431</wp:posOffset>
                </wp:positionH>
                <wp:positionV relativeFrom="paragraph">
                  <wp:posOffset>667558</wp:posOffset>
                </wp:positionV>
                <wp:extent cx="1134094" cy="396875"/>
                <wp:effectExtent l="19050" t="19050" r="28575" b="22225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4094" cy="39687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81D8C0D" id="Oval 42" o:spid="_x0000_s1026" style="position:absolute;margin-left:71.75pt;margin-top:52.55pt;width:89.3pt;height:31.2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" filled="f" strokecolor="#943634 [2405]" strokeweight="3pt"/>
            </w:pict>
          </mc:Fallback>
        </mc:AlternateContent>
      </w:r>
      <w:r w:rsidR="00536998" w:rsidRPr="00536998">
        <w:rPr>
          <w:rFonts w:ascii="Arial Narrow" w:eastAsia="Calibri" w:hAnsi="Arial Narrow" w:cs="Times New Roman"/>
          <w:noProof/>
          <w:lang w:eastAsia="en-US"/>
        </w:rPr>
        <w:drawing>
          <wp:inline distT="0" distB="0" distL="0" distR="0" wp14:anchorId="4443495F" wp14:editId="53F171B5">
            <wp:extent cx="5257165" cy="1929740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48963"/>
                    <a:stretch/>
                  </pic:blipFill>
                  <pic:spPr bwMode="auto">
                    <a:xfrm>
                      <a:off x="0" y="0"/>
                      <a:ext cx="5272869" cy="19355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507CF6" w14:textId="48603506" w:rsidR="00295588" w:rsidRDefault="00295588">
      <w:pPr>
        <w:rPr>
          <w:rFonts w:ascii="Arial Narrow" w:eastAsia="Calibri" w:hAnsi="Arial Narrow" w:cs="Times New Roman"/>
          <w:lang w:eastAsia="en-US"/>
        </w:rPr>
      </w:pPr>
      <w:r>
        <w:rPr>
          <w:rFonts w:ascii="Arial Narrow" w:eastAsia="Calibri" w:hAnsi="Arial Narrow" w:cs="Times New Roman"/>
          <w:lang w:eastAsia="en-US"/>
        </w:rPr>
        <w:br w:type="page"/>
      </w:r>
    </w:p>
    <w:p w14:paraId="2DDF07EA" w14:textId="77777777" w:rsidR="00536998" w:rsidRPr="00536998" w:rsidRDefault="00536998" w:rsidP="00536998">
      <w:pPr>
        <w:rPr>
          <w:rFonts w:ascii="Arial Narrow" w:eastAsia="Calibri" w:hAnsi="Arial Narrow" w:cs="Times New Roman"/>
          <w:lang w:eastAsia="en-US"/>
        </w:rPr>
      </w:pPr>
    </w:p>
    <w:p w14:paraId="5B66363D" w14:textId="01CD230A" w:rsidR="00536998" w:rsidRPr="00536998" w:rsidRDefault="00295588" w:rsidP="00295588">
      <w:pPr>
        <w:pStyle w:val="ListParagraph"/>
        <w:numPr>
          <w:ilvl w:val="0"/>
          <w:numId w:val="4"/>
        </w:numPr>
        <w:spacing w:after="160" w:line="259" w:lineRule="auto"/>
        <w:rPr>
          <w:rFonts w:ascii="Arial Narrow" w:eastAsia="Calibri" w:hAnsi="Arial Narrow" w:cs="Times New Roman"/>
          <w:lang w:eastAsia="en-US"/>
        </w:rPr>
      </w:pPr>
      <w:r>
        <w:rPr>
          <w:rFonts w:ascii="Arial Narrow" w:eastAsia="Calibri" w:hAnsi="Arial Narrow" w:cs="Times New Roman"/>
          <w:lang w:eastAsia="en-US"/>
        </w:rPr>
        <w:t xml:space="preserve">Click </w:t>
      </w:r>
      <w:r w:rsidR="00536998" w:rsidRPr="00295588">
        <w:rPr>
          <w:rFonts w:ascii="Arial Narrow" w:eastAsia="Calibri" w:hAnsi="Arial Narrow" w:cs="Times New Roman"/>
          <w:b/>
          <w:lang w:eastAsia="en-US"/>
        </w:rPr>
        <w:t>Yes</w:t>
      </w:r>
      <w:r>
        <w:rPr>
          <w:rFonts w:ascii="Arial Narrow" w:eastAsia="Calibri" w:hAnsi="Arial Narrow" w:cs="Times New Roman"/>
          <w:lang w:eastAsia="en-US"/>
        </w:rPr>
        <w:t xml:space="preserve"> on the Item Blocks</w:t>
      </w:r>
      <w:r w:rsidR="00536998" w:rsidRPr="00536998">
        <w:rPr>
          <w:rFonts w:ascii="Arial Narrow" w:eastAsia="Calibri" w:hAnsi="Arial Narrow" w:cs="Times New Roman"/>
          <w:lang w:eastAsia="en-US"/>
        </w:rPr>
        <w:t xml:space="preserve"> window.</w:t>
      </w:r>
      <w:r w:rsidRPr="00295588">
        <w:rPr>
          <w:rFonts w:ascii="Arial Narrow" w:eastAsia="Calibri" w:hAnsi="Arial Narrow" w:cs="Times New Roman"/>
          <w:lang w:eastAsia="en-US"/>
        </w:rPr>
        <w:t xml:space="preserve"> </w:t>
      </w:r>
    </w:p>
    <w:p w14:paraId="7B3BABE1" w14:textId="45A08C03" w:rsidR="00536998" w:rsidRPr="00295588" w:rsidRDefault="00295588" w:rsidP="00295588">
      <w:pPr>
        <w:ind w:left="720"/>
        <w:rPr>
          <w:rFonts w:ascii="Arial Narrow" w:eastAsia="Calibri" w:hAnsi="Arial Narrow" w:cs="Times New Roman"/>
          <w:lang w:eastAsia="en-US"/>
        </w:rPr>
      </w:pPr>
      <w:r w:rsidRPr="00295588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2961D37" wp14:editId="0A91A59F">
                <wp:simplePos x="0" y="0"/>
                <wp:positionH relativeFrom="margin">
                  <wp:posOffset>1439024</wp:posOffset>
                </wp:positionH>
                <wp:positionV relativeFrom="paragraph">
                  <wp:posOffset>2436248</wp:posOffset>
                </wp:positionV>
                <wp:extent cx="333367" cy="350322"/>
                <wp:effectExtent l="0" t="0" r="48260" b="50165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3367" cy="350322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4C482A" id="Straight Arrow Connector 46" o:spid="_x0000_s1026" type="#_x0000_t32" style="position:absolute;margin-left:113.3pt;margin-top:191.85pt;width:26.25pt;height:27.6pt;z-index:251703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" strokecolor="#943634 [2405]" strokeweight="2pt">
                <v:stroke endarrow="block"/>
                <w10:wrap anchorx="margin"/>
              </v:shape>
            </w:pict>
          </mc:Fallback>
        </mc:AlternateContent>
      </w:r>
      <w:r w:rsidRPr="00295588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41CA2FF" wp14:editId="108B892D">
                <wp:simplePos x="0" y="0"/>
                <wp:positionH relativeFrom="column">
                  <wp:posOffset>1754579</wp:posOffset>
                </wp:positionH>
                <wp:positionV relativeFrom="paragraph">
                  <wp:posOffset>2739068</wp:posOffset>
                </wp:positionV>
                <wp:extent cx="640649" cy="374073"/>
                <wp:effectExtent l="19050" t="19050" r="26670" b="2603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649" cy="374073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9669666" id="Oval 45" o:spid="_x0000_s1026" style="position:absolute;margin-left:138.15pt;margin-top:215.65pt;width:50.45pt;height:29.4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" filled="f" strokecolor="#943634 [2405]" strokeweight="3pt"/>
            </w:pict>
          </mc:Fallback>
        </mc:AlternateContent>
      </w:r>
      <w:r w:rsidRPr="00295588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DE23DB5" wp14:editId="541A309A">
                <wp:simplePos x="0" y="0"/>
                <wp:positionH relativeFrom="margin">
                  <wp:posOffset>1199383</wp:posOffset>
                </wp:positionH>
                <wp:positionV relativeFrom="paragraph">
                  <wp:posOffset>2131678</wp:posOffset>
                </wp:positionV>
                <wp:extent cx="401320" cy="374650"/>
                <wp:effectExtent l="0" t="0" r="0" b="6350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320" cy="374650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42B8E6" w14:textId="3959631F" w:rsidR="00295588" w:rsidRPr="00CF143C" w:rsidRDefault="00295588" w:rsidP="0029558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DE23DB5" id="Oval 44" o:spid="_x0000_s1032" style="position:absolute;left:0;text-align:left;margin-left:94.45pt;margin-top:167.85pt;width:31.6pt;height:29.5pt;z-index:25170124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" fillcolor="#943634 [2405]" stroked="f" strokeweight="2pt">
                <v:textbox>
                  <w:txbxContent>
                    <w:p w14:paraId="0B42B8E6" w14:textId="3959631F" w:rsidR="00295588" w:rsidRPr="00CF143C" w:rsidRDefault="00295588" w:rsidP="00295588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9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536998" w:rsidRPr="00536998">
        <w:rPr>
          <w:noProof/>
          <w:lang w:eastAsia="en-US"/>
        </w:rPr>
        <w:drawing>
          <wp:inline distT="0" distB="0" distL="0" distR="0" wp14:anchorId="36D772E5" wp14:editId="0BC77910">
            <wp:extent cx="4984754" cy="3571875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02556" cy="3584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73E43" w14:textId="6AEF2A62" w:rsidR="00536998" w:rsidRDefault="00536998" w:rsidP="00536998">
      <w:pPr>
        <w:spacing w:after="160" w:line="259" w:lineRule="auto"/>
        <w:contextualSpacing/>
        <w:rPr>
          <w:rFonts w:ascii="Arial Narrow" w:eastAsia="Calibri" w:hAnsi="Arial Narrow" w:cs="Times New Roman"/>
          <w:lang w:eastAsia="en-US"/>
        </w:rPr>
      </w:pPr>
    </w:p>
    <w:p w14:paraId="501DB9D8" w14:textId="716960C5" w:rsidR="00536998" w:rsidRPr="00536998" w:rsidRDefault="00295588" w:rsidP="00536998">
      <w:pPr>
        <w:pStyle w:val="ListParagraph"/>
        <w:numPr>
          <w:ilvl w:val="0"/>
          <w:numId w:val="4"/>
        </w:numPr>
        <w:spacing w:after="160" w:line="259" w:lineRule="auto"/>
        <w:rPr>
          <w:rFonts w:ascii="Arial Narrow" w:eastAsia="Calibri" w:hAnsi="Arial Narrow" w:cs="Times New Roman"/>
          <w:lang w:eastAsia="en-US"/>
        </w:rPr>
      </w:pPr>
      <w:r>
        <w:rPr>
          <w:rFonts w:ascii="Arial Narrow" w:eastAsia="Calibri" w:hAnsi="Arial Narrow" w:cs="Times New Roman"/>
          <w:lang w:eastAsia="en-US"/>
        </w:rPr>
        <w:t xml:space="preserve">Click </w:t>
      </w:r>
      <w:r w:rsidR="00536998" w:rsidRPr="00295588">
        <w:rPr>
          <w:rFonts w:ascii="Arial Narrow" w:eastAsia="Calibri" w:hAnsi="Arial Narrow" w:cs="Times New Roman"/>
          <w:b/>
          <w:lang w:eastAsia="en-US"/>
        </w:rPr>
        <w:t>No</w:t>
      </w:r>
      <w:r w:rsidR="00536998" w:rsidRPr="00536998">
        <w:rPr>
          <w:rFonts w:ascii="Arial Narrow" w:eastAsia="Calibri" w:hAnsi="Arial Narrow" w:cs="Times New Roman"/>
          <w:lang w:eastAsia="en-US"/>
        </w:rPr>
        <w:t xml:space="preserve"> in the Polaris – Hold ILL window.  </w:t>
      </w:r>
      <w:r>
        <w:rPr>
          <w:rFonts w:ascii="Arial Narrow" w:eastAsia="Calibri" w:hAnsi="Arial Narrow" w:cs="Times New Roman"/>
          <w:lang w:eastAsia="en-US"/>
        </w:rPr>
        <w:br/>
      </w:r>
      <w:r w:rsidR="00536998" w:rsidRPr="00536998">
        <w:rPr>
          <w:rFonts w:ascii="Arial Narrow" w:eastAsia="Calibri" w:hAnsi="Arial Narrow" w:cs="Times New Roman"/>
          <w:lang w:eastAsia="en-US"/>
        </w:rPr>
        <w:t>No receipt will print.  (This message will appear even though the item has gone to Unclaimed.)</w:t>
      </w:r>
    </w:p>
    <w:p w14:paraId="1F6F7255" w14:textId="245AA377" w:rsidR="00536998" w:rsidRPr="00536998" w:rsidRDefault="00A710B9" w:rsidP="00295588">
      <w:pPr>
        <w:ind w:left="720"/>
        <w:rPr>
          <w:rFonts w:ascii="Arial Narrow" w:eastAsia="Calibri" w:hAnsi="Arial Narrow" w:cs="Times New Roman"/>
          <w:lang w:eastAsia="en-US"/>
        </w:rPr>
      </w:pPr>
      <w:r w:rsidRPr="00295588">
        <w:rPr>
          <w:rFonts w:ascii="Arial Narrow" w:eastAsia="Calibri" w:hAnsi="Arial Narrow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0A27E738" wp14:editId="50E00D6A">
                <wp:simplePos x="0" y="0"/>
                <wp:positionH relativeFrom="margin">
                  <wp:posOffset>2591789</wp:posOffset>
                </wp:positionH>
                <wp:positionV relativeFrom="paragraph">
                  <wp:posOffset>875623</wp:posOffset>
                </wp:positionV>
                <wp:extent cx="510639" cy="439387"/>
                <wp:effectExtent l="0" t="0" r="3810" b="0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0639" cy="439387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CFC04F" w14:textId="6FB1049C" w:rsidR="00295588" w:rsidRPr="00CF143C" w:rsidRDefault="00A710B9" w:rsidP="0029558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A27E738" id="Oval 47" o:spid="_x0000_s1033" style="position:absolute;left:0;text-align:left;margin-left:204.1pt;margin-top:68.95pt;width:40.2pt;height:34.6pt;z-index:251705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" fillcolor="#943634 [2405]" stroked="f" strokeweight="2pt">
                <v:textbox>
                  <w:txbxContent>
                    <w:p w14:paraId="33CFC04F" w14:textId="6FB1049C" w:rsidR="00295588" w:rsidRPr="00CF143C" w:rsidRDefault="00A710B9" w:rsidP="00295588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10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295588" w:rsidRPr="00295588">
        <w:rPr>
          <w:rFonts w:ascii="Arial Narrow" w:eastAsia="Calibri" w:hAnsi="Arial Narrow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7E8FE2E" wp14:editId="4A2F43D3">
                <wp:simplePos x="0" y="0"/>
                <wp:positionH relativeFrom="margin">
                  <wp:posOffset>2134820</wp:posOffset>
                </wp:positionH>
                <wp:positionV relativeFrom="paragraph">
                  <wp:posOffset>1112380</wp:posOffset>
                </wp:positionV>
                <wp:extent cx="557909" cy="260820"/>
                <wp:effectExtent l="38100" t="0" r="13970" b="63500"/>
                <wp:wrapNone/>
                <wp:docPr id="49" name="Straight Arrow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57909" cy="260820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8D1880" id="Straight Arrow Connector 49" o:spid="_x0000_s1026" type="#_x0000_t32" style="position:absolute;margin-left:168.1pt;margin-top:87.6pt;width:43.95pt;height:20.55pt;flip:x;z-index:251707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" strokecolor="#943634 [2405]" strokeweight="2pt">
                <v:stroke endarrow="block"/>
                <w10:wrap anchorx="margin"/>
              </v:shape>
            </w:pict>
          </mc:Fallback>
        </mc:AlternateContent>
      </w:r>
      <w:r w:rsidR="00295588" w:rsidRPr="00295588">
        <w:rPr>
          <w:rFonts w:ascii="Arial Narrow" w:eastAsia="Calibri" w:hAnsi="Arial Narrow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C4156E6" wp14:editId="443DBF08">
                <wp:simplePos x="0" y="0"/>
                <wp:positionH relativeFrom="column">
                  <wp:posOffset>1547083</wp:posOffset>
                </wp:positionH>
                <wp:positionV relativeFrom="paragraph">
                  <wp:posOffset>1344295</wp:posOffset>
                </wp:positionV>
                <wp:extent cx="640080" cy="374015"/>
                <wp:effectExtent l="19050" t="19050" r="26670" b="2603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37401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29DF627" id="Oval 48" o:spid="_x0000_s1026" style="position:absolute;margin-left:121.8pt;margin-top:105.85pt;width:50.4pt;height:29.4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" filled="f" strokecolor="#943634 [2405]" strokeweight="3pt"/>
            </w:pict>
          </mc:Fallback>
        </mc:AlternateContent>
      </w:r>
      <w:r w:rsidR="00536998" w:rsidRPr="00536998">
        <w:rPr>
          <w:rFonts w:ascii="Arial Narrow" w:eastAsia="Calibri" w:hAnsi="Arial Narrow" w:cs="Times New Roman"/>
          <w:noProof/>
          <w:lang w:eastAsia="en-US"/>
        </w:rPr>
        <w:drawing>
          <wp:inline distT="0" distB="0" distL="0" distR="0" wp14:anchorId="23CBF4C9" wp14:editId="55CD9422">
            <wp:extent cx="2784491" cy="1941616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20484" t="22423" r="21996" b="22025"/>
                    <a:stretch/>
                  </pic:blipFill>
                  <pic:spPr bwMode="auto">
                    <a:xfrm>
                      <a:off x="0" y="0"/>
                      <a:ext cx="2797809" cy="19509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81D8B6" w14:textId="72B26A90" w:rsidR="00295588" w:rsidRDefault="00295588">
      <w:pPr>
        <w:rPr>
          <w:rFonts w:ascii="Arial Narrow" w:eastAsia="Calibri" w:hAnsi="Arial Narrow" w:cs="Times New Roman"/>
          <w:lang w:eastAsia="en-US"/>
        </w:rPr>
      </w:pPr>
      <w:r>
        <w:rPr>
          <w:rFonts w:ascii="Arial Narrow" w:eastAsia="Calibri" w:hAnsi="Arial Narrow" w:cs="Times New Roman"/>
          <w:lang w:eastAsia="en-US"/>
        </w:rPr>
        <w:br w:type="page"/>
      </w:r>
    </w:p>
    <w:p w14:paraId="41AF0009" w14:textId="77777777" w:rsidR="00536998" w:rsidRPr="00536998" w:rsidRDefault="00536998" w:rsidP="00536998">
      <w:pPr>
        <w:rPr>
          <w:rFonts w:ascii="Arial Narrow" w:eastAsia="Calibri" w:hAnsi="Arial Narrow" w:cs="Times New Roman"/>
          <w:lang w:eastAsia="en-US"/>
        </w:rPr>
      </w:pPr>
    </w:p>
    <w:p w14:paraId="3D636993" w14:textId="1E0C006E" w:rsidR="00536998" w:rsidRPr="00536998" w:rsidRDefault="00295588" w:rsidP="00536998">
      <w:pPr>
        <w:pStyle w:val="ListParagraph"/>
        <w:numPr>
          <w:ilvl w:val="0"/>
          <w:numId w:val="4"/>
        </w:numPr>
        <w:spacing w:after="160" w:line="259" w:lineRule="auto"/>
        <w:rPr>
          <w:rFonts w:ascii="Arial Narrow" w:eastAsia="Calibri" w:hAnsi="Arial Narrow" w:cs="Times New Roman"/>
          <w:lang w:eastAsia="en-US"/>
        </w:rPr>
      </w:pPr>
      <w:r>
        <w:rPr>
          <w:rFonts w:ascii="Arial Narrow" w:eastAsia="Calibri" w:hAnsi="Arial Narrow" w:cs="Times New Roman"/>
          <w:lang w:eastAsia="en-US"/>
        </w:rPr>
        <w:t xml:space="preserve">Write </w:t>
      </w:r>
      <w:r w:rsidR="00536998" w:rsidRPr="00295588">
        <w:rPr>
          <w:rFonts w:ascii="Arial Narrow" w:eastAsia="Calibri" w:hAnsi="Arial Narrow" w:cs="Times New Roman"/>
          <w:b/>
          <w:color w:val="FF0000"/>
          <w:lang w:eastAsia="en-US"/>
        </w:rPr>
        <w:t>R</w:t>
      </w:r>
      <w:r w:rsidR="00536998" w:rsidRPr="00536998">
        <w:rPr>
          <w:rFonts w:ascii="Arial Narrow" w:eastAsia="Calibri" w:hAnsi="Arial Narrow" w:cs="Times New Roman"/>
          <w:lang w:eastAsia="en-US"/>
        </w:rPr>
        <w:t xml:space="preserve"> on the SearchOhio/OhioLINK sticker with a </w:t>
      </w:r>
      <w:r w:rsidR="00536998" w:rsidRPr="00295588">
        <w:rPr>
          <w:rFonts w:ascii="Arial Narrow" w:eastAsia="Calibri" w:hAnsi="Arial Narrow" w:cs="Times New Roman"/>
          <w:b/>
          <w:lang w:eastAsia="en-US"/>
        </w:rPr>
        <w:t>red marker</w:t>
      </w:r>
      <w:r w:rsidR="00536998" w:rsidRPr="00536998">
        <w:rPr>
          <w:rFonts w:ascii="Arial Narrow" w:eastAsia="Calibri" w:hAnsi="Arial Narrow" w:cs="Times New Roman"/>
          <w:lang w:eastAsia="en-US"/>
        </w:rPr>
        <w:t>.</w:t>
      </w:r>
    </w:p>
    <w:p w14:paraId="3D378C32" w14:textId="77777777" w:rsidR="00295588" w:rsidRDefault="00536998" w:rsidP="00536998">
      <w:pPr>
        <w:pStyle w:val="ListParagraph"/>
        <w:numPr>
          <w:ilvl w:val="0"/>
          <w:numId w:val="4"/>
        </w:numPr>
        <w:spacing w:after="160" w:line="259" w:lineRule="auto"/>
        <w:rPr>
          <w:rFonts w:ascii="Arial Narrow" w:eastAsia="Calibri" w:hAnsi="Arial Narrow" w:cs="Times New Roman"/>
          <w:lang w:eastAsia="en-US"/>
        </w:rPr>
      </w:pPr>
      <w:r w:rsidRPr="00536998">
        <w:rPr>
          <w:rFonts w:ascii="Arial Narrow" w:eastAsia="Calibri" w:hAnsi="Arial Narrow" w:cs="Times New Roman"/>
          <w:lang w:eastAsia="en-US"/>
        </w:rPr>
        <w:t xml:space="preserve">Cross out </w:t>
      </w:r>
      <w:r w:rsidRPr="00295588">
        <w:rPr>
          <w:rFonts w:ascii="Arial Narrow" w:eastAsia="Calibri" w:hAnsi="Arial Narrow" w:cs="Times New Roman"/>
          <w:b/>
          <w:lang w:eastAsia="en-US"/>
        </w:rPr>
        <w:t>800 at the top</w:t>
      </w:r>
      <w:r w:rsidRPr="00536998">
        <w:rPr>
          <w:rFonts w:ascii="Arial Narrow" w:eastAsia="Calibri" w:hAnsi="Arial Narrow" w:cs="Times New Roman"/>
          <w:lang w:eastAsia="en-US"/>
        </w:rPr>
        <w:t xml:space="preserve"> </w:t>
      </w:r>
    </w:p>
    <w:p w14:paraId="29D613BB" w14:textId="75F8C0FC" w:rsidR="00536998" w:rsidRPr="00536998" w:rsidRDefault="00295588" w:rsidP="00536998">
      <w:pPr>
        <w:pStyle w:val="ListParagraph"/>
        <w:numPr>
          <w:ilvl w:val="0"/>
          <w:numId w:val="4"/>
        </w:numPr>
        <w:spacing w:after="160" w:line="259" w:lineRule="auto"/>
        <w:rPr>
          <w:rFonts w:ascii="Arial Narrow" w:eastAsia="Calibri" w:hAnsi="Arial Narrow" w:cs="Times New Roman"/>
          <w:lang w:eastAsia="en-US"/>
        </w:rPr>
      </w:pPr>
      <w:r w:rsidRPr="00295588">
        <w:rPr>
          <w:rFonts w:ascii="Arial Narrow" w:eastAsia="Calibri" w:hAnsi="Arial Narrow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5AE16E4" wp14:editId="687C568E">
                <wp:simplePos x="0" y="0"/>
                <wp:positionH relativeFrom="margin">
                  <wp:posOffset>5507182</wp:posOffset>
                </wp:positionH>
                <wp:positionV relativeFrom="paragraph">
                  <wp:posOffset>140441</wp:posOffset>
                </wp:positionV>
                <wp:extent cx="516576" cy="445325"/>
                <wp:effectExtent l="0" t="0" r="0" b="0"/>
                <wp:wrapNone/>
                <wp:docPr id="56" name="Oval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6576" cy="445325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E0B7C4" w14:textId="4E39E24B" w:rsidR="00295588" w:rsidRPr="00CF143C" w:rsidRDefault="00A710B9" w:rsidP="0029558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5AE16E4" id="Oval 56" o:spid="_x0000_s1034" style="position:absolute;left:0;text-align:left;margin-left:433.65pt;margin-top:11.05pt;width:40.7pt;height:35.05pt;z-index:251717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" fillcolor="#943634 [2405]" stroked="f" strokeweight="2pt">
                <v:textbox>
                  <w:txbxContent>
                    <w:p w14:paraId="71E0B7C4" w14:textId="4E39E24B" w:rsidR="00295588" w:rsidRPr="00CF143C" w:rsidRDefault="00A710B9" w:rsidP="00295588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12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Pr="00295588">
        <w:rPr>
          <w:rFonts w:ascii="Arial Narrow" w:eastAsia="Calibri" w:hAnsi="Arial Narrow" w:cs="Times New Roman"/>
          <w:b/>
          <w:lang w:eastAsia="en-US"/>
        </w:rPr>
        <w:t>C</w:t>
      </w:r>
      <w:r w:rsidR="00536998" w:rsidRPr="00295588">
        <w:rPr>
          <w:rFonts w:ascii="Arial Narrow" w:eastAsia="Calibri" w:hAnsi="Arial Narrow" w:cs="Times New Roman"/>
          <w:b/>
          <w:lang w:eastAsia="en-US"/>
        </w:rPr>
        <w:t>ircle the 3-digit number</w:t>
      </w:r>
      <w:r w:rsidR="00536998" w:rsidRPr="00536998">
        <w:rPr>
          <w:rFonts w:ascii="Arial Narrow" w:eastAsia="Calibri" w:hAnsi="Arial Narrow" w:cs="Times New Roman"/>
          <w:lang w:eastAsia="en-US"/>
        </w:rPr>
        <w:t xml:space="preserve"> of the lending library.</w:t>
      </w:r>
    </w:p>
    <w:p w14:paraId="14BFB2EB" w14:textId="1327887B" w:rsidR="00536998" w:rsidRPr="00536998" w:rsidRDefault="00295588" w:rsidP="00536998">
      <w:pPr>
        <w:spacing w:after="160" w:line="259" w:lineRule="auto"/>
        <w:rPr>
          <w:rFonts w:ascii="Arial Narrow" w:eastAsia="Calibri" w:hAnsi="Arial Narrow" w:cs="Times New Roman"/>
          <w:lang w:eastAsia="en-US"/>
        </w:rPr>
      </w:pPr>
      <w:r w:rsidRPr="00295588">
        <w:rPr>
          <w:rFonts w:ascii="Arial Narrow" w:eastAsia="Calibri" w:hAnsi="Arial Narrow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6D48E903" wp14:editId="4CEAA733">
                <wp:simplePos x="0" y="0"/>
                <wp:positionH relativeFrom="margin">
                  <wp:posOffset>5044581</wp:posOffset>
                </wp:positionH>
                <wp:positionV relativeFrom="paragraph">
                  <wp:posOffset>82509</wp:posOffset>
                </wp:positionV>
                <wp:extent cx="557909" cy="260820"/>
                <wp:effectExtent l="38100" t="0" r="13970" b="63500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57909" cy="260820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474352" id="Straight Arrow Connector 58" o:spid="_x0000_s1026" type="#_x0000_t32" style="position:absolute;margin-left:397.2pt;margin-top:6.5pt;width:43.95pt;height:20.55pt;flip:x;z-index:251719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" strokecolor="#943634 [2405]" strokeweight="2pt">
                <v:stroke endarrow="block"/>
                <w10:wrap anchorx="margin"/>
              </v:shape>
            </w:pict>
          </mc:Fallback>
        </mc:AlternateContent>
      </w:r>
    </w:p>
    <w:p w14:paraId="2557B9E8" w14:textId="1EE1E839" w:rsidR="00536998" w:rsidRDefault="00295588" w:rsidP="00536998">
      <w:pPr>
        <w:spacing w:after="160" w:line="259" w:lineRule="auto"/>
        <w:rPr>
          <w:rFonts w:ascii="Arial Narrow" w:eastAsia="Calibri" w:hAnsi="Arial Narrow" w:cs="Times New Roman"/>
          <w:lang w:eastAsia="en-US"/>
        </w:rPr>
      </w:pPr>
      <w:r w:rsidRPr="00295588">
        <w:rPr>
          <w:rFonts w:ascii="Arial Narrow" w:eastAsia="Calibri" w:hAnsi="Arial Narrow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12F18641" wp14:editId="66492D4B">
                <wp:simplePos x="0" y="0"/>
                <wp:positionH relativeFrom="margin">
                  <wp:posOffset>2863892</wp:posOffset>
                </wp:positionH>
                <wp:positionV relativeFrom="paragraph">
                  <wp:posOffset>1460377</wp:posOffset>
                </wp:positionV>
                <wp:extent cx="249992" cy="267195"/>
                <wp:effectExtent l="0" t="0" r="74295" b="57150"/>
                <wp:wrapNone/>
                <wp:docPr id="55" name="Straight Arrow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9992" cy="267195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469A1C" id="Straight Arrow Connector 55" o:spid="_x0000_s1026" type="#_x0000_t32" style="position:absolute;margin-left:225.5pt;margin-top:115pt;width:19.7pt;height:21.05pt;z-index:251715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" strokecolor="#943634 [2405]" strokeweight="2pt">
                <v:stroke endarrow="block"/>
                <w10:wrap anchorx="margin"/>
              </v:shape>
            </w:pict>
          </mc:Fallback>
        </mc:AlternateContent>
      </w:r>
      <w:r w:rsidRPr="00295588">
        <w:rPr>
          <w:rFonts w:ascii="Arial Narrow" w:eastAsia="Calibri" w:hAnsi="Arial Narrow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36082813" wp14:editId="5B969B63">
                <wp:simplePos x="0" y="0"/>
                <wp:positionH relativeFrom="margin">
                  <wp:posOffset>2544287</wp:posOffset>
                </wp:positionH>
                <wp:positionV relativeFrom="paragraph">
                  <wp:posOffset>1186971</wp:posOffset>
                </wp:positionV>
                <wp:extent cx="510639" cy="403761"/>
                <wp:effectExtent l="0" t="0" r="3810" b="0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0639" cy="403761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534425" w14:textId="4A756E5B" w:rsidR="00295588" w:rsidRPr="00CF143C" w:rsidRDefault="00A710B9" w:rsidP="0029558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6082813" id="Oval 53" o:spid="_x0000_s1035" style="position:absolute;margin-left:200.35pt;margin-top:93.45pt;width:40.2pt;height:31.8pt;z-index:251713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" fillcolor="#943634 [2405]" stroked="f" strokeweight="2pt">
                <v:textbox>
                  <w:txbxContent>
                    <w:p w14:paraId="01534425" w14:textId="4A756E5B" w:rsidR="00295588" w:rsidRPr="00CF143C" w:rsidRDefault="00A710B9" w:rsidP="00295588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11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Pr="00295588">
        <w:rPr>
          <w:rFonts w:ascii="Arial Narrow" w:eastAsia="Calibri" w:hAnsi="Arial Narrow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ACBABAC" wp14:editId="60451267">
                <wp:simplePos x="0" y="0"/>
                <wp:positionH relativeFrom="margin">
                  <wp:posOffset>5263737</wp:posOffset>
                </wp:positionH>
                <wp:positionV relativeFrom="paragraph">
                  <wp:posOffset>1044467</wp:posOffset>
                </wp:positionV>
                <wp:extent cx="504701" cy="416213"/>
                <wp:effectExtent l="0" t="0" r="0" b="317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701" cy="416213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71B93D" w14:textId="4D9AB2BD" w:rsidR="00295588" w:rsidRPr="00CF143C" w:rsidRDefault="00A710B9" w:rsidP="0029558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ACBABAC" id="Oval 50" o:spid="_x0000_s1036" style="position:absolute;margin-left:414.45pt;margin-top:82.25pt;width:39.75pt;height:32.75pt;z-index:251709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" fillcolor="#943634 [2405]" stroked="f" strokeweight="2pt">
                <v:textbox>
                  <w:txbxContent>
                    <w:p w14:paraId="3D71B93D" w14:textId="4D9AB2BD" w:rsidR="00295588" w:rsidRPr="00CF143C" w:rsidRDefault="00A710B9" w:rsidP="00295588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13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Pr="00295588">
        <w:rPr>
          <w:rFonts w:ascii="Arial Narrow" w:eastAsia="Calibri" w:hAnsi="Arial Narrow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76E0A3EB" wp14:editId="1972EF1D">
                <wp:simplePos x="0" y="0"/>
                <wp:positionH relativeFrom="column">
                  <wp:posOffset>3547753</wp:posOffset>
                </wp:positionH>
                <wp:positionV relativeFrom="paragraph">
                  <wp:posOffset>41003</wp:posOffset>
                </wp:positionV>
                <wp:extent cx="1548543" cy="599704"/>
                <wp:effectExtent l="19050" t="19050" r="13970" b="10160"/>
                <wp:wrapNone/>
                <wp:docPr id="57" name="Oval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8543" cy="599704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3615B0F" id="Oval 57" o:spid="_x0000_s1026" style="position:absolute;margin-left:279.35pt;margin-top:3.25pt;width:121.95pt;height:47.2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" filled="f" strokecolor="#943634 [2405]" strokeweight="3pt"/>
            </w:pict>
          </mc:Fallback>
        </mc:AlternateContent>
      </w:r>
      <w:r w:rsidRPr="00295588">
        <w:rPr>
          <w:rFonts w:ascii="Arial Narrow" w:eastAsia="Calibri" w:hAnsi="Arial Narrow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C783B0F" wp14:editId="67741874">
                <wp:simplePos x="0" y="0"/>
                <wp:positionH relativeFrom="margin">
                  <wp:posOffset>4806315</wp:posOffset>
                </wp:positionH>
                <wp:positionV relativeFrom="paragraph">
                  <wp:posOffset>1277620</wp:posOffset>
                </wp:positionV>
                <wp:extent cx="557530" cy="260350"/>
                <wp:effectExtent l="38100" t="0" r="13970" b="6350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57530" cy="260350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D33634" id="Straight Arrow Connector 52" o:spid="_x0000_s1026" type="#_x0000_t32" style="position:absolute;margin-left:378.45pt;margin-top:100.6pt;width:43.9pt;height:20.5pt;flip:x;z-index:251711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" strokecolor="#943634 [2405]" strokeweight="2pt">
                <v:stroke endarrow="block"/>
                <w10:wrap anchorx="margin"/>
              </v:shape>
            </w:pict>
          </mc:Fallback>
        </mc:AlternateContent>
      </w:r>
      <w:r w:rsidR="00536998" w:rsidRPr="00536998">
        <w:rPr>
          <w:rFonts w:ascii="Arial Narrow" w:eastAsia="Calibri" w:hAnsi="Arial Narrow" w:cs="Times New Roman"/>
          <w:noProof/>
          <w:lang w:eastAsia="en-US"/>
        </w:rPr>
        <w:drawing>
          <wp:inline distT="0" distB="0" distL="0" distR="0" wp14:anchorId="195E64FF" wp14:editId="2CD1B8F5">
            <wp:extent cx="3690620" cy="2469132"/>
            <wp:effectExtent l="1270" t="0" r="635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O-pic-return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729555" cy="2495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6998">
        <w:rPr>
          <w:rFonts w:ascii="Arial Narrow" w:eastAsia="Calibri" w:hAnsi="Arial Narrow" w:cs="Times New Roman"/>
          <w:noProof/>
          <w:lang w:eastAsia="en-US"/>
        </w:rPr>
        <w:drawing>
          <wp:inline distT="0" distB="0" distL="0" distR="0" wp14:anchorId="5252B6BF" wp14:editId="47E14211">
            <wp:extent cx="2792095" cy="3694430"/>
            <wp:effectExtent l="0" t="0" r="8255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95" cy="3694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FE2F4F" w14:textId="4E0B9AD1" w:rsidR="00536998" w:rsidRPr="00536998" w:rsidRDefault="00536998" w:rsidP="00536998">
      <w:pPr>
        <w:pStyle w:val="ListParagraph"/>
        <w:numPr>
          <w:ilvl w:val="0"/>
          <w:numId w:val="4"/>
        </w:numPr>
        <w:spacing w:after="160" w:line="259" w:lineRule="auto"/>
        <w:rPr>
          <w:rFonts w:ascii="Arial Narrow" w:eastAsia="Calibri" w:hAnsi="Arial Narrow" w:cs="Times New Roman"/>
          <w:lang w:eastAsia="en-US"/>
        </w:rPr>
      </w:pPr>
      <w:r w:rsidRPr="00536998">
        <w:rPr>
          <w:rFonts w:ascii="Arial Narrow" w:eastAsia="Calibri" w:hAnsi="Arial Narrow" w:cs="Times New Roman"/>
          <w:lang w:eastAsia="en-US"/>
        </w:rPr>
        <w:t xml:space="preserve">Place the item in an </w:t>
      </w:r>
      <w:r w:rsidRPr="00295588">
        <w:rPr>
          <w:rFonts w:ascii="Arial Narrow" w:eastAsia="Calibri" w:hAnsi="Arial Narrow" w:cs="Times New Roman"/>
          <w:b/>
          <w:lang w:eastAsia="en-US"/>
        </w:rPr>
        <w:t>outgoing OPS-H delivery box</w:t>
      </w:r>
      <w:r w:rsidRPr="00536998">
        <w:rPr>
          <w:rFonts w:ascii="Arial Narrow" w:eastAsia="Calibri" w:hAnsi="Arial Narrow" w:cs="Times New Roman"/>
          <w:lang w:eastAsia="en-US"/>
        </w:rPr>
        <w:t>.</w:t>
      </w:r>
    </w:p>
    <w:p w14:paraId="29F45E13" w14:textId="2C22A32E" w:rsidR="00AE3AD6" w:rsidRPr="00536998" w:rsidRDefault="00AE3AD6" w:rsidP="00536998">
      <w:pPr>
        <w:tabs>
          <w:tab w:val="left" w:pos="3100"/>
        </w:tabs>
        <w:rPr>
          <w:rFonts w:ascii="Arial Narrow" w:hAnsi="Arial Narrow" w:cs="Arial"/>
        </w:rPr>
      </w:pPr>
    </w:p>
    <w:sectPr w:rsidR="00AE3AD6" w:rsidRPr="00536998" w:rsidSect="00295588"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type w:val="continuous"/>
      <w:pgSz w:w="12240" w:h="15840"/>
      <w:pgMar w:top="2060" w:right="1800" w:bottom="1440" w:left="1800" w:header="36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AAE1CE" w14:textId="77777777" w:rsidR="00594CFC" w:rsidRDefault="00594CFC" w:rsidP="001C281C">
      <w:r>
        <w:separator/>
      </w:r>
    </w:p>
  </w:endnote>
  <w:endnote w:type="continuationSeparator" w:id="0">
    <w:p w14:paraId="0CE4B9E4" w14:textId="77777777" w:rsidR="00594CFC" w:rsidRDefault="00594CFC" w:rsidP="001C28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0FC473" w14:textId="77777777" w:rsidR="00AA6953" w:rsidRDefault="00AA6953" w:rsidP="001C281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19F01FE3" w14:textId="77777777" w:rsidR="00AA6953" w:rsidRDefault="00AA69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917B43" w14:textId="6C97238A" w:rsidR="00AA6953" w:rsidRPr="00295588" w:rsidRDefault="00D35AAD" w:rsidP="00295588">
    <w:pPr>
      <w:tabs>
        <w:tab w:val="left" w:pos="3100"/>
      </w:tabs>
      <w:jc w:val="center"/>
      <w:rPr>
        <w:rFonts w:ascii="Arial" w:hAnsi="Arial" w:cs="Arial"/>
        <w:sz w:val="20"/>
        <w:szCs w:val="20"/>
      </w:rPr>
    </w:pPr>
    <w:r w:rsidRPr="00D35AAD">
      <w:rPr>
        <w:rFonts w:ascii="Arial" w:hAnsi="Arial" w:cs="Arial"/>
        <w:sz w:val="20"/>
        <w:szCs w:val="20"/>
      </w:rPr>
      <w:t xml:space="preserve">Page </w:t>
    </w:r>
    <w:r w:rsidRPr="00D35AAD">
      <w:rPr>
        <w:rFonts w:ascii="Arial" w:hAnsi="Arial" w:cs="Arial"/>
        <w:sz w:val="20"/>
        <w:szCs w:val="20"/>
      </w:rPr>
      <w:fldChar w:fldCharType="begin"/>
    </w:r>
    <w:r w:rsidRPr="00D35AAD">
      <w:rPr>
        <w:rFonts w:ascii="Arial" w:hAnsi="Arial" w:cs="Arial"/>
        <w:sz w:val="20"/>
        <w:szCs w:val="20"/>
      </w:rPr>
      <w:instrText xml:space="preserve"> PAGE   \* MERGEFORMAT </w:instrText>
    </w:r>
    <w:r w:rsidRPr="00D35AAD">
      <w:rPr>
        <w:rFonts w:ascii="Arial" w:hAnsi="Arial" w:cs="Arial"/>
        <w:sz w:val="20"/>
        <w:szCs w:val="20"/>
      </w:rPr>
      <w:fldChar w:fldCharType="separate"/>
    </w:r>
    <w:r w:rsidR="001B4C77">
      <w:rPr>
        <w:rFonts w:ascii="Arial" w:hAnsi="Arial" w:cs="Arial"/>
        <w:noProof/>
        <w:sz w:val="20"/>
        <w:szCs w:val="20"/>
      </w:rPr>
      <w:t>1</w:t>
    </w:r>
    <w:r w:rsidRPr="00D35AAD">
      <w:rPr>
        <w:rFonts w:ascii="Arial" w:hAnsi="Arial" w:cs="Arial"/>
        <w:sz w:val="20"/>
        <w:szCs w:val="20"/>
      </w:rPr>
      <w:fldChar w:fldCharType="end"/>
    </w:r>
    <w:r w:rsidR="00C9253D">
      <w:rPr>
        <w:rFonts w:ascii="Arial" w:hAnsi="Arial" w:cs="Arial"/>
        <w:sz w:val="20"/>
        <w:szCs w:val="20"/>
      </w:rPr>
      <w:t xml:space="preserve"> </w:t>
    </w:r>
    <w:r w:rsidRPr="00D35AAD">
      <w:rPr>
        <w:rFonts w:ascii="Arial" w:hAnsi="Arial" w:cs="Arial"/>
        <w:sz w:val="20"/>
        <w:szCs w:val="20"/>
      </w:rPr>
      <w:t xml:space="preserve">of </w:t>
    </w:r>
    <w:r w:rsidRPr="00D35AAD">
      <w:rPr>
        <w:rFonts w:ascii="Arial" w:hAnsi="Arial" w:cs="Arial"/>
        <w:sz w:val="20"/>
        <w:szCs w:val="20"/>
      </w:rPr>
      <w:fldChar w:fldCharType="begin"/>
    </w:r>
    <w:r w:rsidRPr="00D35AAD">
      <w:rPr>
        <w:rFonts w:ascii="Arial" w:hAnsi="Arial" w:cs="Arial"/>
        <w:sz w:val="20"/>
        <w:szCs w:val="20"/>
      </w:rPr>
      <w:instrText xml:space="preserve"> NUMPAGES   \* MERGEFORMAT </w:instrText>
    </w:r>
    <w:r w:rsidRPr="00D35AAD">
      <w:rPr>
        <w:rFonts w:ascii="Arial" w:hAnsi="Arial" w:cs="Arial"/>
        <w:sz w:val="20"/>
        <w:szCs w:val="20"/>
      </w:rPr>
      <w:fldChar w:fldCharType="separate"/>
    </w:r>
    <w:r w:rsidR="001B4C77">
      <w:rPr>
        <w:rFonts w:ascii="Arial" w:hAnsi="Arial" w:cs="Arial"/>
        <w:noProof/>
        <w:sz w:val="20"/>
        <w:szCs w:val="20"/>
      </w:rPr>
      <w:t>4</w:t>
    </w:r>
    <w:r w:rsidRPr="00D35AAD">
      <w:rPr>
        <w:rFonts w:ascii="Arial" w:hAnsi="Arial" w:cs="Arial"/>
        <w:sz w:val="20"/>
        <w:szCs w:val="20"/>
      </w:rPr>
      <w:fldChar w:fldCharType="end"/>
    </w:r>
    <w:r>
      <w:rPr>
        <w:rFonts w:ascii="Arial" w:hAnsi="Arial" w:cs="Arial"/>
        <w:sz w:val="20"/>
        <w:szCs w:val="20"/>
      </w:rPr>
      <w:t xml:space="preserve">       </w:t>
    </w:r>
    <w:r w:rsidRPr="00D35AAD">
      <w:rPr>
        <w:rFonts w:ascii="Arial" w:hAnsi="Arial" w:cs="Arial"/>
        <w:sz w:val="20"/>
        <w:szCs w:val="20"/>
      </w:rPr>
      <w:t>Search Ohio Reserves – Unclai</w:t>
    </w:r>
    <w:r w:rsidR="00082006">
      <w:rPr>
        <w:rFonts w:ascii="Arial" w:hAnsi="Arial" w:cs="Arial"/>
        <w:sz w:val="20"/>
        <w:szCs w:val="20"/>
      </w:rPr>
      <w:t>med Holds list</w:t>
    </w:r>
    <w:r w:rsidR="00082006">
      <w:rPr>
        <w:rFonts w:ascii="Arial" w:hAnsi="Arial" w:cs="Arial"/>
        <w:sz w:val="20"/>
        <w:szCs w:val="20"/>
      </w:rPr>
      <w:tab/>
      <w:t>Updated 3/06/2019</w:t>
    </w:r>
    <w:r w:rsidR="00082006">
      <w:rPr>
        <w:rFonts w:ascii="Arial" w:hAnsi="Arial" w:cs="Arial"/>
        <w:sz w:val="20"/>
        <w:szCs w:val="2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491E45" w14:textId="6B240BC5" w:rsidR="00D35AAD" w:rsidRPr="00D35AAD" w:rsidRDefault="00D35AAD" w:rsidP="00D35AAD">
    <w:pPr>
      <w:tabs>
        <w:tab w:val="left" w:pos="3100"/>
      </w:tabs>
      <w:jc w:val="center"/>
      <w:rPr>
        <w:rFonts w:ascii="Arial" w:hAnsi="Arial" w:cs="Arial"/>
        <w:sz w:val="20"/>
        <w:szCs w:val="20"/>
      </w:rPr>
    </w:pPr>
    <w:r w:rsidRPr="00D35AAD">
      <w:rPr>
        <w:rFonts w:ascii="Arial" w:hAnsi="Arial" w:cs="Arial"/>
        <w:sz w:val="20"/>
        <w:szCs w:val="20"/>
      </w:rPr>
      <w:t xml:space="preserve">Page </w:t>
    </w:r>
    <w:r w:rsidRPr="00D35AAD">
      <w:rPr>
        <w:rFonts w:ascii="Arial" w:hAnsi="Arial" w:cs="Arial"/>
        <w:sz w:val="20"/>
        <w:szCs w:val="20"/>
      </w:rPr>
      <w:fldChar w:fldCharType="begin"/>
    </w:r>
    <w:r w:rsidRPr="00D35AAD">
      <w:rPr>
        <w:rFonts w:ascii="Arial" w:hAnsi="Arial" w:cs="Arial"/>
        <w:sz w:val="20"/>
        <w:szCs w:val="20"/>
      </w:rPr>
      <w:instrText xml:space="preserve"> PAGE   \* MERGEFORMAT </w:instrText>
    </w:r>
    <w:r w:rsidRPr="00D35AAD">
      <w:rPr>
        <w:rFonts w:ascii="Arial" w:hAnsi="Arial" w:cs="Arial"/>
        <w:sz w:val="20"/>
        <w:szCs w:val="20"/>
      </w:rPr>
      <w:fldChar w:fldCharType="separate"/>
    </w:r>
    <w:r w:rsidR="00295588">
      <w:rPr>
        <w:rFonts w:ascii="Arial" w:hAnsi="Arial" w:cs="Arial"/>
        <w:noProof/>
        <w:sz w:val="20"/>
        <w:szCs w:val="20"/>
      </w:rPr>
      <w:t>1</w:t>
    </w:r>
    <w:r w:rsidRPr="00D35AAD">
      <w:rPr>
        <w:rFonts w:ascii="Arial" w:hAnsi="Arial" w:cs="Arial"/>
        <w:sz w:val="20"/>
        <w:szCs w:val="20"/>
      </w:rPr>
      <w:fldChar w:fldCharType="end"/>
    </w:r>
    <w:r w:rsidRPr="00D35AAD">
      <w:rPr>
        <w:rFonts w:ascii="Arial" w:hAnsi="Arial" w:cs="Arial"/>
        <w:sz w:val="20"/>
        <w:szCs w:val="20"/>
      </w:rPr>
      <w:t xml:space="preserve">of </w:t>
    </w:r>
    <w:r w:rsidRPr="00D35AAD">
      <w:rPr>
        <w:rFonts w:ascii="Arial" w:hAnsi="Arial" w:cs="Arial"/>
        <w:sz w:val="20"/>
        <w:szCs w:val="20"/>
      </w:rPr>
      <w:fldChar w:fldCharType="begin"/>
    </w:r>
    <w:r w:rsidRPr="00D35AAD">
      <w:rPr>
        <w:rFonts w:ascii="Arial" w:hAnsi="Arial" w:cs="Arial"/>
        <w:sz w:val="20"/>
        <w:szCs w:val="20"/>
      </w:rPr>
      <w:instrText xml:space="preserve"> NUMPAGES   \* MERGEFORMAT </w:instrText>
    </w:r>
    <w:r w:rsidRPr="00D35AAD">
      <w:rPr>
        <w:rFonts w:ascii="Arial" w:hAnsi="Arial" w:cs="Arial"/>
        <w:sz w:val="20"/>
        <w:szCs w:val="20"/>
      </w:rPr>
      <w:fldChar w:fldCharType="separate"/>
    </w:r>
    <w:r w:rsidR="009234E9">
      <w:rPr>
        <w:rFonts w:ascii="Arial" w:hAnsi="Arial" w:cs="Arial"/>
        <w:noProof/>
        <w:sz w:val="20"/>
        <w:szCs w:val="20"/>
      </w:rPr>
      <w:t>4</w:t>
    </w:r>
    <w:r w:rsidRPr="00D35AAD">
      <w:rPr>
        <w:rFonts w:ascii="Arial" w:hAnsi="Arial" w:cs="Arial"/>
        <w:sz w:val="20"/>
        <w:szCs w:val="20"/>
      </w:rPr>
      <w:fldChar w:fldCharType="end"/>
    </w:r>
    <w:r>
      <w:rPr>
        <w:rFonts w:ascii="Arial" w:hAnsi="Arial" w:cs="Arial"/>
        <w:sz w:val="20"/>
        <w:szCs w:val="20"/>
      </w:rPr>
      <w:t xml:space="preserve">       </w:t>
    </w:r>
    <w:r w:rsidRPr="00D35AAD">
      <w:rPr>
        <w:rFonts w:ascii="Arial" w:hAnsi="Arial" w:cs="Arial"/>
        <w:sz w:val="20"/>
        <w:szCs w:val="20"/>
      </w:rPr>
      <w:t>Search Ohio Reserves – Unclaimed Holds list</w:t>
    </w:r>
    <w:r w:rsidRPr="00D35AAD">
      <w:rPr>
        <w:rFonts w:ascii="Arial" w:hAnsi="Arial" w:cs="Arial"/>
        <w:sz w:val="20"/>
        <w:szCs w:val="20"/>
      </w:rPr>
      <w:tab/>
      <w:t>Updated 10/9/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5FC8A7" w14:textId="77777777" w:rsidR="00594CFC" w:rsidRDefault="00594CFC" w:rsidP="001C281C">
      <w:r>
        <w:separator/>
      </w:r>
    </w:p>
  </w:footnote>
  <w:footnote w:type="continuationSeparator" w:id="0">
    <w:p w14:paraId="6A36007B" w14:textId="77777777" w:rsidR="00594CFC" w:rsidRDefault="00594CFC" w:rsidP="001C28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D2A4CF" w14:textId="565EF01E" w:rsidR="00AA6953" w:rsidRPr="005703CD" w:rsidRDefault="00D35AAD" w:rsidP="005703CD">
    <w:pPr>
      <w:pStyle w:val="Header"/>
      <w:tabs>
        <w:tab w:val="clear" w:pos="4320"/>
        <w:tab w:val="clear" w:pos="8640"/>
      </w:tabs>
      <w:ind w:right="-720"/>
      <w:jc w:val="right"/>
      <w:rPr>
        <w:rFonts w:ascii="Arial" w:hAnsi="Arial" w:cs="Arial"/>
        <w:color w:val="404040" w:themeColor="text1" w:themeTint="BF"/>
      </w:rPr>
    </w:pPr>
    <w:r>
      <w:rPr>
        <w:noProof/>
        <w:lang w:eastAsia="en-US"/>
      </w:rPr>
      <w:drawing>
        <wp:anchor distT="0" distB="0" distL="114300" distR="114300" simplePos="0" relativeHeight="251668480" behindDoc="1" locked="0" layoutInCell="1" allowOverlap="1" wp14:anchorId="132E958E" wp14:editId="659DE12D">
          <wp:simplePos x="0" y="0"/>
          <wp:positionH relativeFrom="margin">
            <wp:posOffset>-926276</wp:posOffset>
          </wp:positionH>
          <wp:positionV relativeFrom="paragraph">
            <wp:posOffset>-112922</wp:posOffset>
          </wp:positionV>
          <wp:extent cx="7315200" cy="990600"/>
          <wp:effectExtent l="0" t="0" r="0" b="0"/>
          <wp:wrapThrough wrapText="bothSides">
            <wp:wrapPolygon edited="0">
              <wp:start x="0" y="0"/>
              <wp:lineTo x="0" y="21046"/>
              <wp:lineTo x="21525" y="21046"/>
              <wp:lineTo x="21525" y="0"/>
              <wp:lineTo x="0" y="0"/>
            </wp:wrapPolygon>
          </wp:wrapThrough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ML ORG Header 2 no phone numb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15200" cy="990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1CC93A" w14:textId="64DBBAD9" w:rsidR="00AA6953" w:rsidRDefault="00D14A0B">
    <w:pPr>
      <w:pStyle w:val="Header"/>
    </w:pPr>
    <w:r>
      <w:rPr>
        <w:noProof/>
        <w:lang w:eastAsia="en-US"/>
      </w:rPr>
      <w:drawing>
        <wp:anchor distT="0" distB="0" distL="114300" distR="114300" simplePos="0" relativeHeight="251666432" behindDoc="1" locked="0" layoutInCell="1" allowOverlap="1" wp14:anchorId="60DFADCC" wp14:editId="0C5D5E76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7315200" cy="990600"/>
          <wp:effectExtent l="0" t="0" r="0" b="0"/>
          <wp:wrapThrough wrapText="bothSides">
            <wp:wrapPolygon edited="0">
              <wp:start x="0" y="0"/>
              <wp:lineTo x="0" y="21046"/>
              <wp:lineTo x="21525" y="21046"/>
              <wp:lineTo x="21525" y="0"/>
              <wp:lineTo x="0" y="0"/>
            </wp:wrapPolygon>
          </wp:wrapThrough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ML ORG Header 2 no phone numb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15200" cy="990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12" o:spid="_x0000_i1026" type="#_x0000_t75" style="width:622.5pt;height:468pt;visibility:visible;mso-wrap-style:square" o:bullet="t">
        <v:imagedata r:id="rId1" o:title=""/>
      </v:shape>
    </w:pict>
  </w:numPicBullet>
  <w:abstractNum w:abstractNumId="0" w15:restartNumberingAfterBreak="0">
    <w:nsid w:val="064E0338"/>
    <w:multiLevelType w:val="hybridMultilevel"/>
    <w:tmpl w:val="001EE8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E00E23"/>
    <w:multiLevelType w:val="hybridMultilevel"/>
    <w:tmpl w:val="FCD29D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3D7804"/>
    <w:multiLevelType w:val="hybridMultilevel"/>
    <w:tmpl w:val="1A465E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CDA10F8"/>
    <w:multiLevelType w:val="hybridMultilevel"/>
    <w:tmpl w:val="5934A5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290DED"/>
    <w:multiLevelType w:val="hybridMultilevel"/>
    <w:tmpl w:val="E53CD93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0123B2E"/>
    <w:multiLevelType w:val="hybridMultilevel"/>
    <w:tmpl w:val="2F6C8F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184B81"/>
    <w:multiLevelType w:val="hybridMultilevel"/>
    <w:tmpl w:val="C0E4A5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ABE1D4B"/>
    <w:multiLevelType w:val="hybridMultilevel"/>
    <w:tmpl w:val="0DFA6B1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1ED428E"/>
    <w:multiLevelType w:val="hybridMultilevel"/>
    <w:tmpl w:val="2332BD2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EC16DB4"/>
    <w:multiLevelType w:val="hybridMultilevel"/>
    <w:tmpl w:val="21B8DB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DE3F91"/>
    <w:multiLevelType w:val="hybridMultilevel"/>
    <w:tmpl w:val="9D4294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9D0045"/>
    <w:multiLevelType w:val="hybridMultilevel"/>
    <w:tmpl w:val="EA02DDA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B2D4801"/>
    <w:multiLevelType w:val="hybridMultilevel"/>
    <w:tmpl w:val="3E940B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7"/>
  </w:num>
  <w:num w:numId="5">
    <w:abstractNumId w:val="2"/>
  </w:num>
  <w:num w:numId="6">
    <w:abstractNumId w:val="9"/>
  </w:num>
  <w:num w:numId="7">
    <w:abstractNumId w:val="10"/>
  </w:num>
  <w:num w:numId="8">
    <w:abstractNumId w:val="5"/>
  </w:num>
  <w:num w:numId="9">
    <w:abstractNumId w:val="6"/>
  </w:num>
  <w:num w:numId="10">
    <w:abstractNumId w:val="12"/>
  </w:num>
  <w:num w:numId="11">
    <w:abstractNumId w:val="11"/>
  </w:num>
  <w:num w:numId="12">
    <w:abstractNumId w:val="8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NDM3NDc1tTSxMLZQ0lEKTi0uzszPAykwqgUARXzB8ywAAAA="/>
  </w:docVars>
  <w:rsids>
    <w:rsidRoot w:val="00AF2AA6"/>
    <w:rsid w:val="0004772F"/>
    <w:rsid w:val="00082006"/>
    <w:rsid w:val="000C301D"/>
    <w:rsid w:val="00133BFC"/>
    <w:rsid w:val="00154DCA"/>
    <w:rsid w:val="001828F6"/>
    <w:rsid w:val="001B4C77"/>
    <w:rsid w:val="001C281C"/>
    <w:rsid w:val="001C4513"/>
    <w:rsid w:val="00276E06"/>
    <w:rsid w:val="00295588"/>
    <w:rsid w:val="002A3B1B"/>
    <w:rsid w:val="002A60C8"/>
    <w:rsid w:val="00300743"/>
    <w:rsid w:val="00331BF6"/>
    <w:rsid w:val="003322F7"/>
    <w:rsid w:val="003453DD"/>
    <w:rsid w:val="00364BED"/>
    <w:rsid w:val="003C58BD"/>
    <w:rsid w:val="003F3D86"/>
    <w:rsid w:val="004219D6"/>
    <w:rsid w:val="00422FAC"/>
    <w:rsid w:val="00440AC6"/>
    <w:rsid w:val="0044395E"/>
    <w:rsid w:val="004D7D26"/>
    <w:rsid w:val="004E6AA5"/>
    <w:rsid w:val="004F675C"/>
    <w:rsid w:val="0050542A"/>
    <w:rsid w:val="005173A4"/>
    <w:rsid w:val="00536998"/>
    <w:rsid w:val="005703CD"/>
    <w:rsid w:val="00594CFC"/>
    <w:rsid w:val="005B3EB7"/>
    <w:rsid w:val="005E5C10"/>
    <w:rsid w:val="006016A9"/>
    <w:rsid w:val="006066DC"/>
    <w:rsid w:val="006825F3"/>
    <w:rsid w:val="006C4A2A"/>
    <w:rsid w:val="006D10DE"/>
    <w:rsid w:val="006F7D54"/>
    <w:rsid w:val="007362C4"/>
    <w:rsid w:val="00760937"/>
    <w:rsid w:val="007A1592"/>
    <w:rsid w:val="007A1DAC"/>
    <w:rsid w:val="007C20D4"/>
    <w:rsid w:val="00835DDA"/>
    <w:rsid w:val="008A3BE7"/>
    <w:rsid w:val="009234E9"/>
    <w:rsid w:val="009D14CF"/>
    <w:rsid w:val="00A710B9"/>
    <w:rsid w:val="00AA6953"/>
    <w:rsid w:val="00AC59C8"/>
    <w:rsid w:val="00AE3AD6"/>
    <w:rsid w:val="00AE69D3"/>
    <w:rsid w:val="00AF2AA6"/>
    <w:rsid w:val="00B2125C"/>
    <w:rsid w:val="00B31E90"/>
    <w:rsid w:val="00B61A03"/>
    <w:rsid w:val="00BB64AC"/>
    <w:rsid w:val="00BD1367"/>
    <w:rsid w:val="00C13ACA"/>
    <w:rsid w:val="00C400F3"/>
    <w:rsid w:val="00C61B29"/>
    <w:rsid w:val="00C64507"/>
    <w:rsid w:val="00C9253D"/>
    <w:rsid w:val="00C935FD"/>
    <w:rsid w:val="00D14A0B"/>
    <w:rsid w:val="00D235AE"/>
    <w:rsid w:val="00D35AAD"/>
    <w:rsid w:val="00D55D6D"/>
    <w:rsid w:val="00D61CA2"/>
    <w:rsid w:val="00DC0C40"/>
    <w:rsid w:val="00DC4D5F"/>
    <w:rsid w:val="00E02294"/>
    <w:rsid w:val="00E0750B"/>
    <w:rsid w:val="00E85981"/>
    <w:rsid w:val="00EC3368"/>
    <w:rsid w:val="00ED77E6"/>
    <w:rsid w:val="00F25A78"/>
    <w:rsid w:val="00F467D2"/>
    <w:rsid w:val="00FB6609"/>
    <w:rsid w:val="00FC2337"/>
    <w:rsid w:val="00FF0EA5"/>
    <w:rsid w:val="00FF48C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66B32456"/>
  <w15:docId w15:val="{41A06840-4119-4C4E-BB94-C34CD46F1D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1C281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281C"/>
    <w:rPr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1C281C"/>
  </w:style>
  <w:style w:type="paragraph" w:styleId="BalloonText">
    <w:name w:val="Balloon Text"/>
    <w:basedOn w:val="Normal"/>
    <w:link w:val="BalloonTextChar"/>
    <w:uiPriority w:val="99"/>
    <w:semiHidden/>
    <w:unhideWhenUsed/>
    <w:rsid w:val="001C281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81C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C281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281C"/>
    <w:rPr>
      <w:sz w:val="24"/>
      <w:szCs w:val="24"/>
    </w:rPr>
  </w:style>
  <w:style w:type="table" w:styleId="LightShading-Accent1">
    <w:name w:val="Light Shading Accent 1"/>
    <w:basedOn w:val="TableNormal"/>
    <w:uiPriority w:val="60"/>
    <w:rsid w:val="00D61CA2"/>
    <w:rPr>
      <w:color w:val="365F91" w:themeColor="accent1" w:themeShade="BF"/>
      <w:sz w:val="22"/>
      <w:szCs w:val="22"/>
      <w:lang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BasicParagraph">
    <w:name w:val="[Basic Paragraph]"/>
    <w:basedOn w:val="Normal"/>
    <w:uiPriority w:val="99"/>
    <w:rsid w:val="00D235AE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ListParagraph">
    <w:name w:val="List Paragraph"/>
    <w:basedOn w:val="Normal"/>
    <w:uiPriority w:val="34"/>
    <w:qFormat/>
    <w:rsid w:val="004D7D2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C45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45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451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45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451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jpe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41C206C-F2E8-44E3-B05B-3B3FAD3215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8</Words>
  <Characters>90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us Metropolitan Library</Company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e Khy</dc:creator>
  <cp:keywords/>
  <dc:description/>
  <cp:lastModifiedBy>Wendy VanScheetz</cp:lastModifiedBy>
  <cp:revision>2</cp:revision>
  <cp:lastPrinted>2018-10-15T16:41:00Z</cp:lastPrinted>
  <dcterms:created xsi:type="dcterms:W3CDTF">2019-09-24T13:49:00Z</dcterms:created>
  <dcterms:modified xsi:type="dcterms:W3CDTF">2019-09-24T13:49:00Z</dcterms:modified>
</cp:coreProperties>
</file>